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9E77BF" w14:textId="77777777" w:rsidR="009152BE" w:rsidRDefault="009152BE">
      <w:pPr>
        <w:pStyle w:val="BodyText"/>
        <w:ind w:left="647"/>
        <w:rPr>
          <w:rFonts w:ascii="Times New Roman"/>
        </w:rPr>
      </w:pPr>
    </w:p>
    <w:tbl>
      <w:tblPr>
        <w:tblW w:w="0" w:type="auto"/>
        <w:tblInd w:w="8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80"/>
        <w:gridCol w:w="467"/>
        <w:gridCol w:w="260"/>
        <w:gridCol w:w="360"/>
        <w:gridCol w:w="229"/>
        <w:gridCol w:w="373"/>
      </w:tblGrid>
      <w:tr w:rsidR="009152BE" w14:paraId="2CB313A3" w14:textId="77777777" w:rsidTr="004E6102">
        <w:trPr>
          <w:trHeight w:val="901"/>
        </w:trPr>
        <w:tc>
          <w:tcPr>
            <w:tcW w:w="8080" w:type="dxa"/>
            <w:tcBorders>
              <w:bottom w:val="single" w:sz="4" w:space="0" w:color="auto"/>
            </w:tcBorders>
          </w:tcPr>
          <w:p w14:paraId="0A64BB0C" w14:textId="00244152" w:rsidR="009152BE" w:rsidRDefault="00631302">
            <w:pPr>
              <w:pStyle w:val="TableParagraph"/>
              <w:spacing w:before="50" w:line="244" w:lineRule="auto"/>
              <w:ind w:left="50" w:right="183"/>
              <w:rPr>
                <w:w w:val="105"/>
                <w:sz w:val="16"/>
                <w:szCs w:val="16"/>
              </w:rPr>
            </w:pPr>
            <w:r w:rsidRPr="00F829AA">
              <w:rPr>
                <w:w w:val="105"/>
                <w:sz w:val="16"/>
                <w:szCs w:val="16"/>
              </w:rPr>
              <w:t xml:space="preserve">Please answer </w:t>
            </w:r>
            <w:r w:rsidR="00CA0572">
              <w:rPr>
                <w:w w:val="105"/>
                <w:sz w:val="16"/>
                <w:szCs w:val="16"/>
              </w:rPr>
              <w:t>each item promptly by providing</w:t>
            </w:r>
            <w:r w:rsidRPr="00F829AA">
              <w:rPr>
                <w:w w:val="105"/>
                <w:sz w:val="16"/>
                <w:szCs w:val="16"/>
              </w:rPr>
              <w:t xml:space="preserve"> your immediate response. Circle</w:t>
            </w:r>
            <w:r w:rsidRPr="00F829AA">
              <w:rPr>
                <w:spacing w:val="-14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the</w:t>
            </w:r>
            <w:r w:rsidRPr="00F829AA">
              <w:rPr>
                <w:spacing w:val="-14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appropriate</w:t>
            </w:r>
            <w:r w:rsidRPr="00F829AA">
              <w:rPr>
                <w:spacing w:val="-12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code</w:t>
            </w:r>
            <w:r w:rsidRPr="00F829AA">
              <w:rPr>
                <w:spacing w:val="-13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number</w:t>
            </w:r>
            <w:r w:rsidRPr="00F829AA">
              <w:rPr>
                <w:spacing w:val="-15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to</w:t>
            </w:r>
            <w:r w:rsidRPr="00F829AA">
              <w:rPr>
                <w:spacing w:val="-14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show</w:t>
            </w:r>
            <w:r w:rsidRPr="00F829AA">
              <w:rPr>
                <w:spacing w:val="-12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your</w:t>
            </w:r>
            <w:r w:rsidRPr="00F829AA">
              <w:rPr>
                <w:spacing w:val="-11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response</w:t>
            </w:r>
            <w:r w:rsidRPr="00F829AA">
              <w:rPr>
                <w:spacing w:val="-16"/>
                <w:w w:val="105"/>
                <w:sz w:val="16"/>
                <w:szCs w:val="16"/>
              </w:rPr>
              <w:t xml:space="preserve"> </w:t>
            </w:r>
            <w:r w:rsidRPr="00F829AA">
              <w:rPr>
                <w:w w:val="105"/>
                <w:sz w:val="16"/>
                <w:szCs w:val="16"/>
              </w:rPr>
              <w:t>to</w:t>
            </w:r>
            <w:r w:rsidRPr="00F829AA">
              <w:rPr>
                <w:spacing w:val="-14"/>
                <w:w w:val="105"/>
                <w:sz w:val="16"/>
                <w:szCs w:val="16"/>
              </w:rPr>
              <w:t xml:space="preserve"> </w:t>
            </w:r>
            <w:r w:rsidR="00266F55">
              <w:rPr>
                <w:spacing w:val="-14"/>
                <w:w w:val="105"/>
                <w:sz w:val="16"/>
                <w:szCs w:val="16"/>
              </w:rPr>
              <w:t xml:space="preserve">the </w:t>
            </w:r>
            <w:r w:rsidR="00266F55">
              <w:rPr>
                <w:w w:val="105"/>
                <w:sz w:val="16"/>
                <w:szCs w:val="16"/>
              </w:rPr>
              <w:t>training</w:t>
            </w:r>
            <w:r w:rsidRPr="00F829AA">
              <w:rPr>
                <w:w w:val="105"/>
                <w:sz w:val="16"/>
                <w:szCs w:val="16"/>
              </w:rPr>
              <w:t>.</w:t>
            </w:r>
          </w:p>
          <w:p w14:paraId="55687B1F" w14:textId="1F82C0CC" w:rsidR="00AC01AE" w:rsidRDefault="00AC01AE">
            <w:pPr>
              <w:pStyle w:val="TableParagraph"/>
              <w:spacing w:before="50" w:line="244" w:lineRule="auto"/>
              <w:ind w:left="50" w:right="183"/>
              <w:rPr>
                <w:w w:val="105"/>
                <w:sz w:val="16"/>
                <w:szCs w:val="16"/>
              </w:rPr>
            </w:pPr>
            <w:r w:rsidRPr="00AC01AE">
              <w:rPr>
                <w:b/>
                <w:w w:val="105"/>
                <w:sz w:val="16"/>
                <w:szCs w:val="16"/>
              </w:rPr>
              <w:t>Assignment</w:t>
            </w:r>
            <w:r>
              <w:rPr>
                <w:w w:val="105"/>
                <w:sz w:val="16"/>
                <w:szCs w:val="16"/>
              </w:rPr>
              <w:t xml:space="preserve"> refers to the </w:t>
            </w:r>
            <w:r w:rsidR="00B506AE">
              <w:rPr>
                <w:w w:val="105"/>
                <w:sz w:val="16"/>
                <w:szCs w:val="16"/>
              </w:rPr>
              <w:t xml:space="preserve">online </w:t>
            </w:r>
            <w:proofErr w:type="spellStart"/>
            <w:r w:rsidR="00B506AE">
              <w:rPr>
                <w:w w:val="105"/>
                <w:sz w:val="16"/>
                <w:szCs w:val="16"/>
              </w:rPr>
              <w:t>Paediatric</w:t>
            </w:r>
            <w:proofErr w:type="spellEnd"/>
            <w:r w:rsidR="00B506AE">
              <w:rPr>
                <w:w w:val="105"/>
                <w:sz w:val="16"/>
                <w:szCs w:val="16"/>
              </w:rPr>
              <w:t xml:space="preserve"> </w:t>
            </w:r>
            <w:r w:rsidR="008075F1">
              <w:rPr>
                <w:w w:val="105"/>
                <w:sz w:val="16"/>
                <w:szCs w:val="16"/>
              </w:rPr>
              <w:t xml:space="preserve">training </w:t>
            </w:r>
            <w:proofErr w:type="spellStart"/>
            <w:r w:rsidR="00266F55">
              <w:rPr>
                <w:w w:val="105"/>
                <w:sz w:val="16"/>
                <w:szCs w:val="16"/>
              </w:rPr>
              <w:t>programme</w:t>
            </w:r>
            <w:proofErr w:type="spellEnd"/>
            <w:r w:rsidR="00B506AE">
              <w:rPr>
                <w:w w:val="105"/>
                <w:sz w:val="16"/>
                <w:szCs w:val="16"/>
              </w:rPr>
              <w:t xml:space="preserve"> (this included the </w:t>
            </w:r>
            <w:r>
              <w:rPr>
                <w:w w:val="105"/>
                <w:sz w:val="16"/>
                <w:szCs w:val="16"/>
              </w:rPr>
              <w:t xml:space="preserve">reading of the </w:t>
            </w:r>
            <w:r w:rsidR="00F82130">
              <w:rPr>
                <w:w w:val="105"/>
                <w:sz w:val="16"/>
                <w:szCs w:val="16"/>
              </w:rPr>
              <w:t>PowerPoint</w:t>
            </w:r>
            <w:r>
              <w:rPr>
                <w:w w:val="105"/>
                <w:sz w:val="16"/>
                <w:szCs w:val="16"/>
              </w:rPr>
              <w:t xml:space="preserve"> </w:t>
            </w:r>
            <w:r w:rsidR="00F82130">
              <w:rPr>
                <w:w w:val="105"/>
                <w:sz w:val="16"/>
                <w:szCs w:val="16"/>
              </w:rPr>
              <w:t>presentations, answering</w:t>
            </w:r>
            <w:r>
              <w:rPr>
                <w:w w:val="105"/>
                <w:sz w:val="16"/>
                <w:szCs w:val="16"/>
              </w:rPr>
              <w:t xml:space="preserve"> of questions and handing in of answer lists on </w:t>
            </w:r>
            <w:r w:rsidR="00B506AE">
              <w:rPr>
                <w:w w:val="105"/>
                <w:sz w:val="16"/>
                <w:szCs w:val="16"/>
              </w:rPr>
              <w:t>time).</w:t>
            </w:r>
          </w:p>
          <w:p w14:paraId="24484435" w14:textId="77777777" w:rsidR="00B76155" w:rsidRDefault="00B76155" w:rsidP="00B506AE">
            <w:pPr>
              <w:pStyle w:val="TableParagraph"/>
              <w:spacing w:before="50" w:line="244" w:lineRule="auto"/>
              <w:ind w:left="50" w:right="183"/>
              <w:rPr>
                <w:w w:val="105"/>
                <w:sz w:val="16"/>
                <w:szCs w:val="16"/>
              </w:rPr>
            </w:pPr>
            <w:r>
              <w:rPr>
                <w:b/>
                <w:w w:val="105"/>
                <w:sz w:val="16"/>
                <w:szCs w:val="16"/>
              </w:rPr>
              <w:t xml:space="preserve">Course </w:t>
            </w:r>
            <w:r>
              <w:rPr>
                <w:w w:val="105"/>
                <w:sz w:val="16"/>
                <w:szCs w:val="16"/>
              </w:rPr>
              <w:t>refers to the entire</w:t>
            </w:r>
            <w:r w:rsidR="00B506AE">
              <w:rPr>
                <w:w w:val="105"/>
                <w:sz w:val="16"/>
                <w:szCs w:val="16"/>
              </w:rPr>
              <w:t xml:space="preserve"> </w:t>
            </w:r>
            <w:proofErr w:type="spellStart"/>
            <w:r w:rsidR="00B506AE">
              <w:rPr>
                <w:w w:val="105"/>
                <w:sz w:val="16"/>
                <w:szCs w:val="16"/>
              </w:rPr>
              <w:t>Paediatric</w:t>
            </w:r>
            <w:proofErr w:type="spellEnd"/>
            <w:r w:rsidR="00B506AE">
              <w:rPr>
                <w:w w:val="105"/>
                <w:sz w:val="16"/>
                <w:szCs w:val="16"/>
              </w:rPr>
              <w:t xml:space="preserve"> </w:t>
            </w:r>
            <w:proofErr w:type="gramStart"/>
            <w:r w:rsidR="00B506AE">
              <w:rPr>
                <w:w w:val="105"/>
                <w:sz w:val="16"/>
                <w:szCs w:val="16"/>
              </w:rPr>
              <w:t xml:space="preserve">internship </w:t>
            </w:r>
            <w:r>
              <w:rPr>
                <w:w w:val="105"/>
                <w:sz w:val="16"/>
                <w:szCs w:val="16"/>
              </w:rPr>
              <w:t xml:space="preserve"> </w:t>
            </w:r>
            <w:proofErr w:type="spellStart"/>
            <w:r>
              <w:rPr>
                <w:w w:val="105"/>
                <w:sz w:val="16"/>
                <w:szCs w:val="16"/>
              </w:rPr>
              <w:t>programme</w:t>
            </w:r>
            <w:proofErr w:type="spellEnd"/>
            <w:proofErr w:type="gramEnd"/>
            <w:r w:rsidR="00B506AE">
              <w:rPr>
                <w:w w:val="105"/>
                <w:sz w:val="16"/>
                <w:szCs w:val="16"/>
              </w:rPr>
              <w:t xml:space="preserve"> </w:t>
            </w:r>
          </w:p>
          <w:p w14:paraId="036D66F8" w14:textId="77777777" w:rsidR="00B506AE" w:rsidRPr="00B76155" w:rsidRDefault="00B506AE" w:rsidP="00B506AE">
            <w:pPr>
              <w:pStyle w:val="TableParagraph"/>
              <w:spacing w:before="50" w:line="244" w:lineRule="auto"/>
              <w:ind w:left="50" w:right="183"/>
              <w:rPr>
                <w:sz w:val="16"/>
                <w:szCs w:val="16"/>
              </w:rPr>
            </w:pPr>
          </w:p>
        </w:tc>
        <w:tc>
          <w:tcPr>
            <w:tcW w:w="467" w:type="dxa"/>
            <w:tcBorders>
              <w:bottom w:val="single" w:sz="4" w:space="0" w:color="auto"/>
            </w:tcBorders>
            <w:textDirection w:val="tbRl"/>
          </w:tcPr>
          <w:p w14:paraId="1713F709" w14:textId="77777777" w:rsidR="009152BE" w:rsidRDefault="009152BE" w:rsidP="00E63C93">
            <w:pPr>
              <w:pStyle w:val="TableParagraph"/>
              <w:spacing w:before="13"/>
              <w:ind w:left="-50"/>
              <w:rPr>
                <w:sz w:val="20"/>
              </w:rPr>
            </w:pPr>
          </w:p>
        </w:tc>
        <w:tc>
          <w:tcPr>
            <w:tcW w:w="260" w:type="dxa"/>
            <w:tcBorders>
              <w:bottom w:val="single" w:sz="4" w:space="0" w:color="auto"/>
            </w:tcBorders>
            <w:textDirection w:val="tbRl"/>
          </w:tcPr>
          <w:p w14:paraId="73F8DDEC" w14:textId="77777777" w:rsidR="009152BE" w:rsidRDefault="009152BE">
            <w:pPr>
              <w:pStyle w:val="TableParagraph"/>
              <w:spacing w:before="29" w:line="211" w:lineRule="exact"/>
              <w:ind w:right="24"/>
              <w:jc w:val="right"/>
              <w:rPr>
                <w:sz w:val="20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2D6695C8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538CD4A0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373" w:type="dxa"/>
            <w:tcBorders>
              <w:bottom w:val="single" w:sz="4" w:space="0" w:color="auto"/>
            </w:tcBorders>
            <w:textDirection w:val="tbRl"/>
          </w:tcPr>
          <w:p w14:paraId="5CC5D617" w14:textId="77777777" w:rsidR="009152BE" w:rsidRDefault="009152BE">
            <w:pPr>
              <w:pStyle w:val="TableParagraph"/>
              <w:spacing w:before="0" w:line="203" w:lineRule="exact"/>
              <w:ind w:left="53" w:right="-29"/>
              <w:rPr>
                <w:sz w:val="20"/>
              </w:rPr>
            </w:pPr>
          </w:p>
        </w:tc>
      </w:tr>
      <w:tr w:rsidR="009152BE" w14:paraId="72F62CA2" w14:textId="77777777" w:rsidTr="007F4CDF">
        <w:trPr>
          <w:trHeight w:val="1120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05218A" w14:textId="77777777" w:rsidR="009152BE" w:rsidRDefault="009152BE">
            <w:pPr>
              <w:pStyle w:val="TableParagraph"/>
              <w:spacing w:before="0"/>
              <w:rPr>
                <w:sz w:val="21"/>
              </w:rPr>
            </w:pPr>
          </w:p>
          <w:p w14:paraId="78E4965A" w14:textId="77777777" w:rsidR="009152BE" w:rsidRDefault="00631302">
            <w:pPr>
              <w:pStyle w:val="TableParagraph"/>
              <w:spacing w:before="0"/>
              <w:ind w:left="5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 Amount and distribution of study effort</w:t>
            </w:r>
            <w:r w:rsidR="00B506AE">
              <w:rPr>
                <w:b/>
                <w:w w:val="105"/>
                <w:sz w:val="20"/>
              </w:rPr>
              <w:t xml:space="preserve"> 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7468F833" w14:textId="5AF68F91" w:rsidR="009152BE" w:rsidRPr="00363B05" w:rsidRDefault="00E63C93" w:rsidP="00363B05">
            <w:pPr>
              <w:pStyle w:val="TableParagraph"/>
              <w:spacing w:before="13"/>
              <w:ind w:left="-27" w:right="-15"/>
              <w:jc w:val="both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 xml:space="preserve">Strongly </w:t>
            </w:r>
            <w:r w:rsidR="00266F55">
              <w:rPr>
                <w:sz w:val="16"/>
                <w:szCs w:val="16"/>
              </w:rPr>
              <w:t>DISAGREE</w:t>
            </w:r>
            <w:r w:rsidRPr="00363B0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7A069FF4" w14:textId="77777777" w:rsidR="009152BE" w:rsidRPr="00363B05" w:rsidRDefault="00363B05">
            <w:pPr>
              <w:pStyle w:val="TableParagraph"/>
              <w:spacing w:before="29" w:line="211" w:lineRule="exact"/>
              <w:ind w:left="-27" w:right="-15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>DISAGRE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6B335557" w14:textId="77777777" w:rsidR="009152BE" w:rsidRPr="00363B05" w:rsidRDefault="00363B05">
            <w:pPr>
              <w:pStyle w:val="TableParagraph"/>
              <w:spacing w:before="14" w:line="196" w:lineRule="exact"/>
              <w:ind w:right="-15"/>
              <w:jc w:val="right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 xml:space="preserve">UNSURE 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2B5DD4A1" w14:textId="77777777" w:rsidR="009152BE" w:rsidRPr="00363B05" w:rsidRDefault="00363B05">
            <w:pPr>
              <w:pStyle w:val="TableParagraph"/>
              <w:spacing w:before="0" w:line="209" w:lineRule="exact"/>
              <w:ind w:left="76" w:right="-15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>AGREE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49B2FF3A" w14:textId="77777777" w:rsidR="009152BE" w:rsidRPr="00363B05" w:rsidRDefault="00363B05">
            <w:pPr>
              <w:pStyle w:val="TableParagraph"/>
              <w:spacing w:before="0" w:line="203" w:lineRule="exact"/>
              <w:ind w:left="77" w:right="-15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>Strongly AGREE</w:t>
            </w:r>
          </w:p>
        </w:tc>
      </w:tr>
      <w:tr w:rsidR="00F829AA" w14:paraId="406F09A0" w14:textId="77777777" w:rsidTr="00E63C93">
        <w:trPr>
          <w:trHeight w:val="603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1B3783" w14:textId="0A280258" w:rsidR="00F829AA" w:rsidRDefault="00E63C93" w:rsidP="00B76155">
            <w:pPr>
              <w:pStyle w:val="TableParagraph"/>
              <w:spacing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1.1 </w:t>
            </w:r>
            <w:r w:rsidR="00F829AA">
              <w:rPr>
                <w:w w:val="105"/>
                <w:sz w:val="20"/>
              </w:rPr>
              <w:t xml:space="preserve">I did the same amount of </w:t>
            </w:r>
            <w:r w:rsidR="00C43701">
              <w:rPr>
                <w:w w:val="105"/>
                <w:sz w:val="20"/>
              </w:rPr>
              <w:t xml:space="preserve">reading on </w:t>
            </w:r>
            <w:proofErr w:type="spellStart"/>
            <w:r w:rsidR="00F82130">
              <w:rPr>
                <w:w w:val="105"/>
                <w:sz w:val="20"/>
              </w:rPr>
              <w:t>paediatrics</w:t>
            </w:r>
            <w:proofErr w:type="spellEnd"/>
            <w:r w:rsidR="00F82130">
              <w:rPr>
                <w:w w:val="105"/>
                <w:sz w:val="20"/>
              </w:rPr>
              <w:t xml:space="preserve"> each</w:t>
            </w:r>
            <w:r w:rsidR="00F829AA">
              <w:rPr>
                <w:w w:val="105"/>
                <w:sz w:val="20"/>
              </w:rPr>
              <w:t xml:space="preserve"> week, regardless of whether an</w:t>
            </w:r>
            <w:r w:rsidR="00B76155">
              <w:rPr>
                <w:w w:val="105"/>
                <w:sz w:val="20"/>
              </w:rPr>
              <w:t xml:space="preserve"> </w:t>
            </w:r>
            <w:r w:rsidR="00F829AA">
              <w:rPr>
                <w:w w:val="105"/>
                <w:sz w:val="20"/>
              </w:rPr>
              <w:t xml:space="preserve">assignment </w:t>
            </w:r>
            <w:r w:rsidR="009E23DF">
              <w:rPr>
                <w:w w:val="105"/>
                <w:sz w:val="20"/>
              </w:rPr>
              <w:t>was</w:t>
            </w:r>
            <w:r w:rsidR="00F829AA">
              <w:rPr>
                <w:w w:val="105"/>
                <w:sz w:val="20"/>
              </w:rPr>
              <w:t xml:space="preserve"> due or not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2D95BF" w14:textId="77777777" w:rsidR="00F829AA" w:rsidRDefault="00F829AA">
            <w:pPr>
              <w:pStyle w:val="TableParagraph"/>
              <w:spacing w:line="214" w:lineRule="exact"/>
              <w:ind w:right="8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D6B592" w14:textId="77777777" w:rsidR="00F829AA" w:rsidRDefault="00F829AA">
            <w:pPr>
              <w:pStyle w:val="TableParagraph"/>
              <w:spacing w:line="214" w:lineRule="exact"/>
              <w:ind w:right="5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00A58B" w14:textId="77777777" w:rsidR="00F829AA" w:rsidRDefault="00F829AA">
            <w:pPr>
              <w:pStyle w:val="TableParagraph"/>
              <w:spacing w:line="214" w:lineRule="exact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B7095" w14:textId="77777777" w:rsidR="00F829AA" w:rsidRDefault="00F829AA">
            <w:pPr>
              <w:pStyle w:val="TableParagraph"/>
              <w:spacing w:line="214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7AC89D" w14:textId="77777777" w:rsidR="00F829AA" w:rsidRDefault="00F829AA">
            <w:pPr>
              <w:pStyle w:val="TableParagraph"/>
              <w:spacing w:line="214" w:lineRule="exact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2C06A062" w14:textId="77777777" w:rsidTr="00E63C93">
        <w:trPr>
          <w:trHeight w:val="35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109C0" w14:textId="77777777" w:rsidR="009152BE" w:rsidRDefault="00E63C93" w:rsidP="00C43701">
            <w:pPr>
              <w:pStyle w:val="TableParagraph"/>
              <w:spacing w:before="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1.2 </w:t>
            </w:r>
            <w:r w:rsidR="00631302">
              <w:rPr>
                <w:w w:val="105"/>
                <w:sz w:val="20"/>
              </w:rPr>
              <w:t xml:space="preserve">I </w:t>
            </w:r>
            <w:proofErr w:type="gramStart"/>
            <w:r w:rsidR="00631302">
              <w:rPr>
                <w:w w:val="105"/>
                <w:sz w:val="20"/>
              </w:rPr>
              <w:t>c</w:t>
            </w:r>
            <w:r w:rsidR="00C43701">
              <w:rPr>
                <w:w w:val="105"/>
                <w:sz w:val="20"/>
              </w:rPr>
              <w:t xml:space="preserve">ould </w:t>
            </w:r>
            <w:r w:rsidR="00631302">
              <w:rPr>
                <w:w w:val="105"/>
                <w:sz w:val="20"/>
              </w:rPr>
              <w:t xml:space="preserve"> </w:t>
            </w:r>
            <w:r w:rsidR="00C43701">
              <w:rPr>
                <w:w w:val="105"/>
                <w:sz w:val="20"/>
              </w:rPr>
              <w:t>be</w:t>
            </w:r>
            <w:proofErr w:type="gramEnd"/>
            <w:r w:rsidR="00C43701">
              <w:rPr>
                <w:w w:val="105"/>
                <w:sz w:val="20"/>
              </w:rPr>
              <w:t xml:space="preserve"> quite selective about what I focus on in the </w:t>
            </w:r>
            <w:proofErr w:type="gramStart"/>
            <w:r w:rsidR="00C43701">
              <w:rPr>
                <w:w w:val="105"/>
                <w:sz w:val="20"/>
              </w:rPr>
              <w:t xml:space="preserve">assignments </w:t>
            </w:r>
            <w:r w:rsidR="00631302">
              <w:rPr>
                <w:w w:val="105"/>
                <w:sz w:val="20"/>
              </w:rPr>
              <w:t xml:space="preserve"> and</w:t>
            </w:r>
            <w:proofErr w:type="gramEnd"/>
            <w:r w:rsidR="00631302">
              <w:rPr>
                <w:w w:val="105"/>
                <w:sz w:val="20"/>
              </w:rPr>
              <w:t xml:space="preserve"> still </w:t>
            </w:r>
            <w:r w:rsidR="00F829AA">
              <w:rPr>
                <w:w w:val="105"/>
                <w:sz w:val="20"/>
              </w:rPr>
              <w:t xml:space="preserve">answer questions 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07A8" w14:textId="77777777" w:rsidR="009152BE" w:rsidRDefault="00631302">
            <w:pPr>
              <w:pStyle w:val="TableParagraph"/>
              <w:spacing w:before="3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8A14" w14:textId="77777777" w:rsidR="009152BE" w:rsidRDefault="00631302">
            <w:pPr>
              <w:pStyle w:val="TableParagraph"/>
              <w:spacing w:before="3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F722" w14:textId="77777777" w:rsidR="009152BE" w:rsidRDefault="00631302">
            <w:pPr>
              <w:pStyle w:val="TableParagraph"/>
              <w:spacing w:before="3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B356" w14:textId="77777777" w:rsidR="009152BE" w:rsidRDefault="00631302">
            <w:pPr>
              <w:pStyle w:val="TableParagraph"/>
              <w:spacing w:before="3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CB7DF" w14:textId="77777777" w:rsidR="009152BE" w:rsidRDefault="00631302">
            <w:pPr>
              <w:pStyle w:val="TableParagraph"/>
              <w:spacing w:before="3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3CFA7C96" w14:textId="77777777" w:rsidTr="00E63C93">
        <w:trPr>
          <w:trHeight w:val="47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9630" w14:textId="63AF04FA" w:rsidR="009152BE" w:rsidRDefault="00E63C93" w:rsidP="00B76155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1.3 </w:t>
            </w:r>
            <w:r w:rsidR="00631302">
              <w:rPr>
                <w:w w:val="105"/>
                <w:sz w:val="20"/>
              </w:rPr>
              <w:t xml:space="preserve">I only </w:t>
            </w:r>
            <w:r w:rsidR="00B76155">
              <w:rPr>
                <w:w w:val="105"/>
                <w:sz w:val="20"/>
              </w:rPr>
              <w:t xml:space="preserve">read </w:t>
            </w:r>
            <w:r w:rsidR="009E23DF">
              <w:rPr>
                <w:w w:val="105"/>
                <w:sz w:val="20"/>
              </w:rPr>
              <w:t>about</w:t>
            </w:r>
            <w:r w:rsidR="00B76155">
              <w:rPr>
                <w:w w:val="105"/>
                <w:sz w:val="20"/>
              </w:rPr>
              <w:t xml:space="preserve"> </w:t>
            </w:r>
            <w:r w:rsidR="00F82130">
              <w:rPr>
                <w:w w:val="105"/>
                <w:sz w:val="20"/>
              </w:rPr>
              <w:t>aspects covered</w:t>
            </w:r>
            <w:r w:rsidR="00B76155">
              <w:rPr>
                <w:w w:val="105"/>
                <w:sz w:val="20"/>
              </w:rPr>
              <w:t xml:space="preserve"> by </w:t>
            </w:r>
            <w:r w:rsidR="00F82130">
              <w:rPr>
                <w:w w:val="105"/>
                <w:sz w:val="20"/>
              </w:rPr>
              <w:t>questions in</w:t>
            </w:r>
            <w:r w:rsidR="00631302">
              <w:rPr>
                <w:w w:val="105"/>
                <w:sz w:val="20"/>
              </w:rPr>
              <w:t xml:space="preserve"> the </w:t>
            </w:r>
            <w:r w:rsidR="00F82130">
              <w:rPr>
                <w:w w:val="105"/>
                <w:sz w:val="20"/>
              </w:rPr>
              <w:t>assignment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66F5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BB5B2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4EB2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5E520" w14:textId="77777777" w:rsidR="009152BE" w:rsidRDefault="00631302">
            <w:pPr>
              <w:pStyle w:val="TableParagraph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3A3A9" w14:textId="77777777" w:rsidR="009152BE" w:rsidRDefault="00631302">
            <w:pPr>
              <w:pStyle w:val="TableParagraph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31912113" w14:textId="77777777" w:rsidTr="00E63C93">
        <w:trPr>
          <w:trHeight w:val="47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596F" w14:textId="77777777" w:rsidR="009152BE" w:rsidRDefault="00E63C93" w:rsidP="00B76155">
            <w:pPr>
              <w:pStyle w:val="TableParagraph"/>
              <w:spacing w:before="12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1.4 </w:t>
            </w:r>
            <w:r w:rsidR="00B76155">
              <w:rPr>
                <w:w w:val="105"/>
                <w:sz w:val="20"/>
              </w:rPr>
              <w:t xml:space="preserve">I had to read </w:t>
            </w:r>
            <w:proofErr w:type="spellStart"/>
            <w:r w:rsidR="00B76155">
              <w:rPr>
                <w:w w:val="105"/>
                <w:sz w:val="20"/>
              </w:rPr>
              <w:t>paediatrics</w:t>
            </w:r>
            <w:proofErr w:type="spellEnd"/>
            <w:r w:rsidR="00B76155">
              <w:rPr>
                <w:w w:val="105"/>
                <w:sz w:val="20"/>
              </w:rPr>
              <w:t xml:space="preserve"> </w:t>
            </w:r>
            <w:proofErr w:type="gramStart"/>
            <w:r w:rsidR="00B76155">
              <w:rPr>
                <w:w w:val="105"/>
                <w:sz w:val="20"/>
              </w:rPr>
              <w:t xml:space="preserve">extensively </w:t>
            </w:r>
            <w:r w:rsidR="00631302">
              <w:rPr>
                <w:w w:val="105"/>
                <w:sz w:val="20"/>
              </w:rPr>
              <w:t xml:space="preserve"> if</w:t>
            </w:r>
            <w:proofErr w:type="gramEnd"/>
            <w:r w:rsidR="00631302">
              <w:rPr>
                <w:w w:val="105"/>
                <w:sz w:val="20"/>
              </w:rPr>
              <w:t xml:space="preserve"> I want</w:t>
            </w:r>
            <w:r w:rsidR="00B76155">
              <w:rPr>
                <w:w w:val="105"/>
                <w:sz w:val="20"/>
              </w:rPr>
              <w:t>ed</w:t>
            </w:r>
            <w:r w:rsidR="00631302">
              <w:rPr>
                <w:w w:val="105"/>
                <w:sz w:val="20"/>
              </w:rPr>
              <w:t xml:space="preserve"> to </w:t>
            </w:r>
            <w:r w:rsidR="00B76155">
              <w:rPr>
                <w:w w:val="105"/>
                <w:sz w:val="20"/>
              </w:rPr>
              <w:t xml:space="preserve">complete the assignment </w:t>
            </w:r>
            <w:r w:rsidR="00F829AA">
              <w:rPr>
                <w:w w:val="105"/>
                <w:sz w:val="20"/>
              </w:rPr>
              <w:t xml:space="preserve"> 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FA74" w14:textId="77777777" w:rsidR="009152BE" w:rsidRDefault="00631302">
            <w:pPr>
              <w:pStyle w:val="TableParagraph"/>
              <w:spacing w:before="123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5E2D2" w14:textId="77777777" w:rsidR="009152BE" w:rsidRDefault="00631302">
            <w:pPr>
              <w:pStyle w:val="TableParagraph"/>
              <w:spacing w:before="12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B7259" w14:textId="77777777" w:rsidR="009152BE" w:rsidRDefault="00631302">
            <w:pPr>
              <w:pStyle w:val="TableParagraph"/>
              <w:spacing w:before="12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E94ED" w14:textId="77777777" w:rsidR="009152BE" w:rsidRDefault="00631302">
            <w:pPr>
              <w:pStyle w:val="TableParagraph"/>
              <w:spacing w:before="123"/>
              <w:ind w:left="1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424B6" w14:textId="77777777" w:rsidR="009152BE" w:rsidRDefault="00631302">
            <w:pPr>
              <w:pStyle w:val="TableParagraph"/>
              <w:spacing w:before="123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0DF992A0" w14:textId="77777777" w:rsidTr="00E63C93">
        <w:trPr>
          <w:trHeight w:val="475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B045" w14:textId="47CA1046" w:rsidR="009152BE" w:rsidRDefault="00E63C93" w:rsidP="00B76155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1.5 </w:t>
            </w:r>
            <w:r w:rsidR="009E23DF">
              <w:rPr>
                <w:w w:val="105"/>
                <w:sz w:val="20"/>
              </w:rPr>
              <w:t>In</w:t>
            </w:r>
            <w:r w:rsidR="00631302">
              <w:rPr>
                <w:w w:val="105"/>
                <w:sz w:val="20"/>
              </w:rPr>
              <w:t xml:space="preserve"> this </w:t>
            </w:r>
            <w:r w:rsidR="00F82130">
              <w:rPr>
                <w:w w:val="105"/>
                <w:sz w:val="20"/>
              </w:rPr>
              <w:t>course,</w:t>
            </w:r>
            <w:r w:rsidR="00631302">
              <w:rPr>
                <w:w w:val="105"/>
                <w:sz w:val="20"/>
              </w:rPr>
              <w:t xml:space="preserve"> it is possible to </w:t>
            </w:r>
            <w:r w:rsidR="00B76155">
              <w:rPr>
                <w:w w:val="105"/>
                <w:sz w:val="20"/>
              </w:rPr>
              <w:t xml:space="preserve">complete the assignments without reading the </w:t>
            </w:r>
            <w:r w:rsidR="00F82130">
              <w:rPr>
                <w:w w:val="105"/>
                <w:sz w:val="20"/>
              </w:rPr>
              <w:t>coursework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FCCA" w14:textId="77777777" w:rsidR="009152BE" w:rsidRDefault="00631302">
            <w:pPr>
              <w:pStyle w:val="TableParagraph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AB44A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4BBA" w14:textId="77777777" w:rsidR="009152BE" w:rsidRDefault="00631302">
            <w:pPr>
              <w:pStyle w:val="TableParagraph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D1E66" w14:textId="77777777" w:rsidR="009152BE" w:rsidRDefault="00631302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40467" w14:textId="77777777" w:rsidR="009152BE" w:rsidRDefault="00631302">
            <w:pPr>
              <w:pStyle w:val="TableParagraph"/>
              <w:ind w:left="8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4A898C5B" w14:textId="77777777" w:rsidTr="00E63C93">
        <w:trPr>
          <w:trHeight w:val="475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AC83C" w14:textId="06E3C0C7" w:rsidR="009152BE" w:rsidRDefault="00E63C93" w:rsidP="00B76155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1.6 </w:t>
            </w:r>
            <w:r w:rsidR="00631302">
              <w:rPr>
                <w:w w:val="105"/>
                <w:sz w:val="20"/>
              </w:rPr>
              <w:t xml:space="preserve">In </w:t>
            </w:r>
            <w:r>
              <w:rPr>
                <w:w w:val="105"/>
                <w:sz w:val="20"/>
              </w:rPr>
              <w:t xml:space="preserve">the </w:t>
            </w:r>
            <w:r w:rsidR="00F82130">
              <w:rPr>
                <w:w w:val="105"/>
                <w:sz w:val="20"/>
              </w:rPr>
              <w:t>days when</w:t>
            </w:r>
            <w:r w:rsidR="00631302">
              <w:rPr>
                <w:w w:val="105"/>
                <w:sz w:val="20"/>
              </w:rPr>
              <w:t xml:space="preserve"> the </w:t>
            </w:r>
            <w:r w:rsidR="009E23DF">
              <w:rPr>
                <w:w w:val="105"/>
                <w:sz w:val="20"/>
              </w:rPr>
              <w:t>answer sheets were due,</w:t>
            </w:r>
            <w:r w:rsidR="00F82130">
              <w:rPr>
                <w:w w:val="105"/>
                <w:sz w:val="20"/>
              </w:rPr>
              <w:t xml:space="preserve"> I</w:t>
            </w:r>
            <w:r w:rsidR="00631302">
              <w:rPr>
                <w:w w:val="105"/>
                <w:sz w:val="20"/>
              </w:rPr>
              <w:t xml:space="preserve"> put in many more </w:t>
            </w:r>
            <w:r w:rsidR="00F82130">
              <w:rPr>
                <w:w w:val="105"/>
                <w:sz w:val="20"/>
              </w:rPr>
              <w:t>reading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083E9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3A83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EAE9F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DED7E" w14:textId="77777777" w:rsidR="009152BE" w:rsidRDefault="00631302">
            <w:pPr>
              <w:pStyle w:val="TableParagraph"/>
              <w:ind w:left="2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CB8C" w14:textId="77777777" w:rsidR="009152BE" w:rsidRDefault="00631302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344D55A0" w14:textId="77777777" w:rsidTr="007F4CDF">
        <w:trPr>
          <w:trHeight w:val="475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DA5860" w14:textId="77777777" w:rsidR="009152BE" w:rsidRDefault="00631302">
            <w:pPr>
              <w:pStyle w:val="TableParagraph"/>
              <w:ind w:left="5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2 Assignments and learning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7D2221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93423A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6076AC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588E4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515596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</w:tr>
      <w:tr w:rsidR="009152BE" w14:paraId="456F85CA" w14:textId="77777777" w:rsidTr="00E63C93">
        <w:trPr>
          <w:trHeight w:val="47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AB7F7" w14:textId="77777777" w:rsidR="009152BE" w:rsidRDefault="00B76155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2.1 </w:t>
            </w:r>
            <w:r w:rsidR="00631302">
              <w:rPr>
                <w:w w:val="105"/>
                <w:sz w:val="20"/>
              </w:rPr>
              <w:t>Tackling the assignments really makes me think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0343C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08970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54489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2B1B" w14:textId="77777777" w:rsidR="009152BE" w:rsidRDefault="00631302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7237" w14:textId="77777777" w:rsidR="009152BE" w:rsidRDefault="00631302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0DB0BEC3" w14:textId="77777777" w:rsidTr="00E63C93">
        <w:trPr>
          <w:trHeight w:val="593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801B" w14:textId="77777777" w:rsidR="009152BE" w:rsidRDefault="00B76155" w:rsidP="00B76155">
            <w:pPr>
              <w:pStyle w:val="TableParagraph"/>
              <w:spacing w:before="123" w:line="230" w:lineRule="atLeast"/>
              <w:ind w:left="50" w:right="183"/>
              <w:rPr>
                <w:sz w:val="20"/>
              </w:rPr>
            </w:pPr>
            <w:r>
              <w:rPr>
                <w:w w:val="105"/>
                <w:sz w:val="20"/>
              </w:rPr>
              <w:t xml:space="preserve">2.2 </w:t>
            </w:r>
            <w:r w:rsidR="00631302">
              <w:rPr>
                <w:w w:val="105"/>
                <w:sz w:val="20"/>
              </w:rPr>
              <w:t>I</w:t>
            </w:r>
            <w:r w:rsidR="00631302">
              <w:rPr>
                <w:spacing w:val="-10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learn</w:t>
            </w:r>
            <w:r w:rsidR="00631302">
              <w:rPr>
                <w:spacing w:val="-15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more</w:t>
            </w:r>
            <w:r w:rsidR="00631302">
              <w:rPr>
                <w:spacing w:val="-13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from</w:t>
            </w:r>
            <w:r w:rsidR="00631302">
              <w:rPr>
                <w:spacing w:val="-10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doing</w:t>
            </w:r>
            <w:r w:rsidR="00631302">
              <w:rPr>
                <w:spacing w:val="-9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the</w:t>
            </w:r>
            <w:r w:rsidR="00631302">
              <w:rPr>
                <w:spacing w:val="-12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assignments</w:t>
            </w:r>
            <w:r w:rsidR="00631302">
              <w:rPr>
                <w:spacing w:val="-11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than</w:t>
            </w:r>
            <w:r w:rsidR="00631302">
              <w:rPr>
                <w:spacing w:val="-14"/>
                <w:w w:val="105"/>
                <w:sz w:val="20"/>
              </w:rPr>
              <w:t xml:space="preserve"> </w:t>
            </w:r>
            <w:r w:rsidR="00631302">
              <w:rPr>
                <w:w w:val="105"/>
                <w:sz w:val="20"/>
              </w:rPr>
              <w:t>from</w:t>
            </w:r>
            <w:r w:rsidR="00631302">
              <w:rPr>
                <w:spacing w:val="-9"/>
                <w:w w:val="105"/>
                <w:sz w:val="20"/>
              </w:rPr>
              <w:t xml:space="preserve"> </w:t>
            </w:r>
            <w:r w:rsidR="00F82130">
              <w:rPr>
                <w:w w:val="105"/>
                <w:sz w:val="20"/>
              </w:rPr>
              <w:t xml:space="preserve">working. 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70F5" w14:textId="77777777" w:rsidR="009152BE" w:rsidRDefault="00631302">
            <w:pPr>
              <w:pStyle w:val="TableParagraph"/>
              <w:spacing w:before="123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96F73" w14:textId="77777777" w:rsidR="009152BE" w:rsidRDefault="00631302">
            <w:pPr>
              <w:pStyle w:val="TableParagraph"/>
              <w:spacing w:before="12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5FC6" w14:textId="77777777" w:rsidR="009152BE" w:rsidRDefault="00631302">
            <w:pPr>
              <w:pStyle w:val="TableParagraph"/>
              <w:spacing w:before="12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1655" w14:textId="77777777" w:rsidR="009152BE" w:rsidRDefault="00631302">
            <w:pPr>
              <w:pStyle w:val="TableParagraph"/>
              <w:spacing w:before="123"/>
              <w:ind w:left="2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D87D5" w14:textId="77777777" w:rsidR="009152BE" w:rsidRDefault="00631302">
            <w:pPr>
              <w:pStyle w:val="TableParagraph"/>
              <w:spacing w:before="123"/>
              <w:ind w:left="6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B76155" w14:paraId="3F70713B" w14:textId="77777777" w:rsidTr="00946616">
        <w:trPr>
          <w:trHeight w:val="485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930426" w14:textId="354B8537" w:rsidR="00B76155" w:rsidRDefault="00B76155">
            <w:pPr>
              <w:pStyle w:val="TableParagraph"/>
              <w:spacing w:before="4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2.3 In completing the assignments</w:t>
            </w:r>
            <w:r w:rsidR="009E23DF">
              <w:rPr>
                <w:w w:val="105"/>
                <w:sz w:val="20"/>
              </w:rPr>
              <w:t>,</w:t>
            </w:r>
            <w:r>
              <w:rPr>
                <w:w w:val="105"/>
                <w:sz w:val="20"/>
              </w:rPr>
              <w:t xml:space="preserve"> you can get away with not understanding</w:t>
            </w:r>
          </w:p>
          <w:p w14:paraId="33130052" w14:textId="77777777" w:rsidR="00B76155" w:rsidRDefault="00B76155" w:rsidP="00826E0D">
            <w:pPr>
              <w:pStyle w:val="TableParagraph"/>
              <w:spacing w:before="3" w:line="214" w:lineRule="exact"/>
              <w:ind w:left="50"/>
              <w:rPr>
                <w:sz w:val="20"/>
              </w:rPr>
            </w:pPr>
            <w:proofErr w:type="spellStart"/>
            <w:r>
              <w:rPr>
                <w:w w:val="105"/>
                <w:sz w:val="20"/>
              </w:rPr>
              <w:t>Paediatrics</w:t>
            </w:r>
            <w:proofErr w:type="spellEnd"/>
            <w:r>
              <w:rPr>
                <w:w w:val="105"/>
                <w:sz w:val="20"/>
              </w:rPr>
              <w:t xml:space="preserve"> 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000D72" w14:textId="77777777" w:rsidR="00B76155" w:rsidRDefault="00B76155">
            <w:pPr>
              <w:pStyle w:val="TableParagraph"/>
              <w:spacing w:before="4" w:line="214" w:lineRule="exact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10CF71" w14:textId="77777777" w:rsidR="00B76155" w:rsidRDefault="00B76155">
            <w:pPr>
              <w:pStyle w:val="TableParagraph"/>
              <w:spacing w:before="4" w:line="214" w:lineRule="exact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F2F3CC" w14:textId="77777777" w:rsidR="00B76155" w:rsidRDefault="00B76155">
            <w:pPr>
              <w:pStyle w:val="TableParagraph"/>
              <w:spacing w:before="4" w:line="214" w:lineRule="exact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7FB977" w14:textId="77777777" w:rsidR="00B76155" w:rsidRDefault="00B76155">
            <w:pPr>
              <w:pStyle w:val="TableParagraph"/>
              <w:spacing w:before="4" w:line="214" w:lineRule="exact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FAFAB3" w14:textId="77777777" w:rsidR="00B76155" w:rsidRDefault="00B76155">
            <w:pPr>
              <w:pStyle w:val="TableParagraph"/>
              <w:spacing w:before="4" w:line="214" w:lineRule="exact"/>
              <w:ind w:left="9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B76155" w14:paraId="69F87ED6" w14:textId="77777777" w:rsidTr="0066739E">
        <w:trPr>
          <w:trHeight w:val="484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B4B3DB" w14:textId="77777777" w:rsidR="00B76155" w:rsidRDefault="00B76155">
            <w:pPr>
              <w:pStyle w:val="TableParagraph"/>
              <w:spacing w:before="3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2.4 The assignments give very clear instructions about what you are expected</w:t>
            </w:r>
          </w:p>
          <w:p w14:paraId="4A64C714" w14:textId="77777777" w:rsidR="00B76155" w:rsidRDefault="00F82130" w:rsidP="00C90857">
            <w:pPr>
              <w:pStyle w:val="TableParagraph"/>
              <w:spacing w:before="3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To</w:t>
            </w:r>
            <w:r w:rsidR="00B76155">
              <w:rPr>
                <w:w w:val="105"/>
                <w:sz w:val="20"/>
              </w:rPr>
              <w:t xml:space="preserve"> do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362109" w14:textId="77777777" w:rsidR="00B76155" w:rsidRDefault="00B76155">
            <w:pPr>
              <w:pStyle w:val="TableParagraph"/>
              <w:spacing w:before="3" w:line="214" w:lineRule="exact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9E16C9" w14:textId="77777777" w:rsidR="00B76155" w:rsidRDefault="00B76155">
            <w:pPr>
              <w:pStyle w:val="TableParagraph"/>
              <w:spacing w:before="3" w:line="214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DCDF8E" w14:textId="77777777" w:rsidR="00B76155" w:rsidRDefault="00B76155">
            <w:pPr>
              <w:pStyle w:val="TableParagraph"/>
              <w:spacing w:before="3" w:line="214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792FD1" w14:textId="77777777" w:rsidR="00B76155" w:rsidRDefault="00B76155">
            <w:pPr>
              <w:pStyle w:val="TableParagraph"/>
              <w:spacing w:before="3" w:line="214" w:lineRule="exact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2C279C" w14:textId="77777777" w:rsidR="00B76155" w:rsidRDefault="00B76155">
            <w:pPr>
              <w:pStyle w:val="TableParagraph"/>
              <w:spacing w:before="3" w:line="214" w:lineRule="exact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B76155" w14:paraId="4381CE75" w14:textId="77777777" w:rsidTr="00F21B5D">
        <w:trPr>
          <w:trHeight w:val="484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26B88C" w14:textId="6F5C143F" w:rsidR="00B76155" w:rsidRDefault="00B76155">
            <w:pPr>
              <w:pStyle w:val="TableParagraph"/>
              <w:spacing w:before="3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2.5 When I tackle an assignment</w:t>
            </w:r>
            <w:r w:rsidR="009E23DF">
              <w:rPr>
                <w:w w:val="105"/>
                <w:sz w:val="20"/>
              </w:rPr>
              <w:t>,</w:t>
            </w:r>
            <w:r>
              <w:rPr>
                <w:w w:val="105"/>
                <w:sz w:val="20"/>
              </w:rPr>
              <w:t xml:space="preserve"> it is not at all clear what would count as a</w:t>
            </w:r>
          </w:p>
          <w:p w14:paraId="5182C6C6" w14:textId="77777777" w:rsidR="00B76155" w:rsidRDefault="00F82130" w:rsidP="001C094F">
            <w:pPr>
              <w:pStyle w:val="TableParagraph"/>
              <w:spacing w:before="3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Successful</w:t>
            </w:r>
            <w:r w:rsidR="00B76155">
              <w:rPr>
                <w:w w:val="105"/>
                <w:sz w:val="20"/>
              </w:rPr>
              <w:t xml:space="preserve"> answer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1073C5" w14:textId="77777777" w:rsidR="00B76155" w:rsidRDefault="00B76155">
            <w:pPr>
              <w:pStyle w:val="TableParagraph"/>
              <w:spacing w:before="3" w:line="214" w:lineRule="exact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361E3E" w14:textId="77777777" w:rsidR="00B76155" w:rsidRDefault="00B76155">
            <w:pPr>
              <w:pStyle w:val="TableParagraph"/>
              <w:spacing w:before="3" w:line="214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32E38D" w14:textId="77777777" w:rsidR="00B76155" w:rsidRDefault="00B76155">
            <w:pPr>
              <w:pStyle w:val="TableParagraph"/>
              <w:spacing w:before="3" w:line="214" w:lineRule="exact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506672" w14:textId="77777777" w:rsidR="00B76155" w:rsidRDefault="00B76155">
            <w:pPr>
              <w:pStyle w:val="TableParagraph"/>
              <w:spacing w:before="3" w:line="214" w:lineRule="exact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771588" w14:textId="77777777" w:rsidR="00B76155" w:rsidRDefault="00B76155">
            <w:pPr>
              <w:pStyle w:val="TableParagraph"/>
              <w:spacing w:before="3" w:line="214" w:lineRule="exact"/>
              <w:ind w:left="8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783B6227" w14:textId="77777777" w:rsidTr="00E63C93">
        <w:trPr>
          <w:trHeight w:val="35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A465A" w14:textId="77777777" w:rsidR="009152BE" w:rsidRDefault="00B76155">
            <w:pPr>
              <w:pStyle w:val="TableParagraph"/>
              <w:spacing w:before="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2.6 </w:t>
            </w:r>
            <w:r w:rsidR="00631302">
              <w:rPr>
                <w:w w:val="105"/>
                <w:sz w:val="20"/>
              </w:rPr>
              <w:t>The assignments are not very challenging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E176" w14:textId="77777777" w:rsidR="009152BE" w:rsidRDefault="00631302">
            <w:pPr>
              <w:pStyle w:val="TableParagraph"/>
              <w:spacing w:before="3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1B86" w14:textId="77777777" w:rsidR="009152BE" w:rsidRDefault="00631302">
            <w:pPr>
              <w:pStyle w:val="TableParagraph"/>
              <w:spacing w:before="3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BAB3D" w14:textId="77777777" w:rsidR="009152BE" w:rsidRDefault="00631302">
            <w:pPr>
              <w:pStyle w:val="TableParagraph"/>
              <w:spacing w:before="3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51F8C" w14:textId="77777777" w:rsidR="009152BE" w:rsidRDefault="00631302">
            <w:pPr>
              <w:pStyle w:val="TableParagraph"/>
              <w:spacing w:before="3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1646" w14:textId="77777777" w:rsidR="009152BE" w:rsidRDefault="00631302">
            <w:pPr>
              <w:pStyle w:val="TableParagraph"/>
              <w:spacing w:before="3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67A1A8E6" w14:textId="77777777" w:rsidTr="007F4CDF">
        <w:trPr>
          <w:trHeight w:val="47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317392" w14:textId="77777777" w:rsidR="009152BE" w:rsidRDefault="00631302">
            <w:pPr>
              <w:pStyle w:val="TableParagraph"/>
              <w:ind w:left="5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3 Quantity and timing of feedback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2B7631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61FA96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D71C97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70AD5C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7A0D3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</w:tr>
      <w:tr w:rsidR="009152BE" w14:paraId="5BA97FE6" w14:textId="77777777" w:rsidTr="00E63C93">
        <w:trPr>
          <w:trHeight w:val="47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96F20" w14:textId="5759A521" w:rsidR="009152BE" w:rsidRDefault="00B76155">
            <w:pPr>
              <w:pStyle w:val="TableParagraph"/>
              <w:spacing w:before="12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3.1 </w:t>
            </w:r>
            <w:r w:rsidR="009E23DF">
              <w:rPr>
                <w:w w:val="105"/>
                <w:sz w:val="20"/>
              </w:rPr>
              <w:t>In this course,</w:t>
            </w:r>
            <w:r w:rsidR="00631302">
              <w:rPr>
                <w:w w:val="105"/>
                <w:sz w:val="20"/>
              </w:rPr>
              <w:t xml:space="preserve"> I get plenty of feedback on how I am doing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E3DD" w14:textId="77777777" w:rsidR="009152BE" w:rsidRDefault="00631302">
            <w:pPr>
              <w:pStyle w:val="TableParagraph"/>
              <w:spacing w:before="123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4279" w14:textId="77777777" w:rsidR="009152BE" w:rsidRDefault="00631302">
            <w:pPr>
              <w:pStyle w:val="TableParagraph"/>
              <w:spacing w:before="123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4BD61" w14:textId="77777777" w:rsidR="009152BE" w:rsidRDefault="00631302">
            <w:pPr>
              <w:pStyle w:val="TableParagraph"/>
              <w:spacing w:before="123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1E62B" w14:textId="77777777" w:rsidR="009152BE" w:rsidRDefault="00631302">
            <w:pPr>
              <w:pStyle w:val="TableParagraph"/>
              <w:spacing w:before="123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AE61" w14:textId="77777777" w:rsidR="009152BE" w:rsidRDefault="00631302">
            <w:pPr>
              <w:pStyle w:val="TableParagraph"/>
              <w:spacing w:before="123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1DB301F2" w14:textId="77777777" w:rsidTr="00E63C93">
        <w:trPr>
          <w:trHeight w:val="474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9166" w14:textId="77777777" w:rsidR="009152BE" w:rsidRDefault="00B76155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3.2 </w:t>
            </w:r>
            <w:r w:rsidR="00631302">
              <w:rPr>
                <w:w w:val="105"/>
                <w:sz w:val="20"/>
              </w:rPr>
              <w:t>The feedback comes back very quickly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29D51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A0D28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7A47A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BA5B" w14:textId="77777777" w:rsidR="009152BE" w:rsidRDefault="00631302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30D53" w14:textId="77777777" w:rsidR="009152BE" w:rsidRDefault="00631302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11E3EAC9" w14:textId="77777777" w:rsidTr="00E63C93">
        <w:trPr>
          <w:trHeight w:val="475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E5DC1" w14:textId="77777777" w:rsidR="009152BE" w:rsidRDefault="00B76155">
            <w:pPr>
              <w:pStyle w:val="TableParagraph"/>
              <w:spacing w:before="120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3.3</w:t>
            </w:r>
            <w:r w:rsidR="00631302">
              <w:rPr>
                <w:w w:val="105"/>
                <w:sz w:val="20"/>
              </w:rPr>
              <w:t>There is hardly any feedback on my assignments when I get them back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FA1D5" w14:textId="77777777" w:rsidR="009152BE" w:rsidRDefault="00631302">
            <w:pPr>
              <w:pStyle w:val="TableParagraph"/>
              <w:spacing w:before="120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57CB" w14:textId="77777777" w:rsidR="009152BE" w:rsidRDefault="00631302">
            <w:pPr>
              <w:pStyle w:val="TableParagraph"/>
              <w:spacing w:before="120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50AD8" w14:textId="77777777" w:rsidR="009152BE" w:rsidRDefault="00631302">
            <w:pPr>
              <w:pStyle w:val="TableParagraph"/>
              <w:spacing w:before="120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DE34C" w14:textId="77777777" w:rsidR="009152BE" w:rsidRDefault="00631302">
            <w:pPr>
              <w:pStyle w:val="TableParagraph"/>
              <w:spacing w:before="120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CADA" w14:textId="77777777" w:rsidR="009152BE" w:rsidRDefault="00631302">
            <w:pPr>
              <w:pStyle w:val="TableParagraph"/>
              <w:spacing w:before="120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B76155" w14:paraId="5B4137C6" w14:textId="77777777" w:rsidTr="00694931">
        <w:trPr>
          <w:trHeight w:val="604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2CF79" w14:textId="562339D4" w:rsidR="00B76155" w:rsidRDefault="00B76155">
            <w:pPr>
              <w:pStyle w:val="TableParagraph"/>
              <w:spacing w:before="123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3.4 When I get things wrong or misunderstand them</w:t>
            </w:r>
            <w:r w:rsidR="009E23DF">
              <w:rPr>
                <w:w w:val="105"/>
                <w:sz w:val="20"/>
              </w:rPr>
              <w:t>,</w:t>
            </w:r>
            <w:r>
              <w:rPr>
                <w:w w:val="105"/>
                <w:sz w:val="20"/>
              </w:rPr>
              <w:t xml:space="preserve"> I don’t receive much</w:t>
            </w:r>
          </w:p>
          <w:p w14:paraId="39CE4679" w14:textId="5F7DDD6B" w:rsidR="00B76155" w:rsidRDefault="00F82130" w:rsidP="00643585">
            <w:pPr>
              <w:pStyle w:val="TableParagraph"/>
              <w:spacing w:before="3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Guidance</w:t>
            </w:r>
            <w:r w:rsidR="00B76155">
              <w:rPr>
                <w:w w:val="105"/>
                <w:sz w:val="20"/>
              </w:rPr>
              <w:t xml:space="preserve"> </w:t>
            </w:r>
            <w:r w:rsidR="009E23DF">
              <w:rPr>
                <w:w w:val="105"/>
                <w:sz w:val="20"/>
              </w:rPr>
              <w:t>on</w:t>
            </w:r>
            <w:r w:rsidR="00B76155">
              <w:rPr>
                <w:w w:val="105"/>
                <w:sz w:val="20"/>
              </w:rPr>
              <w:t xml:space="preserve"> what to do about it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7270FD" w14:textId="77777777" w:rsidR="00B76155" w:rsidRDefault="00B76155">
            <w:pPr>
              <w:pStyle w:val="TableParagraph"/>
              <w:spacing w:before="123" w:line="214" w:lineRule="exact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657C5D" w14:textId="77777777" w:rsidR="00B76155" w:rsidRDefault="00B76155">
            <w:pPr>
              <w:pStyle w:val="TableParagraph"/>
              <w:spacing w:before="123" w:line="214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60EF8D" w14:textId="77777777" w:rsidR="00B76155" w:rsidRDefault="00B76155">
            <w:pPr>
              <w:pStyle w:val="TableParagraph"/>
              <w:spacing w:before="123" w:line="214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2C020" w14:textId="77777777" w:rsidR="00B76155" w:rsidRDefault="00B76155">
            <w:pPr>
              <w:pStyle w:val="TableParagraph"/>
              <w:spacing w:before="123" w:line="214" w:lineRule="exact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21658A" w14:textId="77777777" w:rsidR="00B76155" w:rsidRDefault="00B76155">
            <w:pPr>
              <w:pStyle w:val="TableParagraph"/>
              <w:spacing w:before="123" w:line="214" w:lineRule="exact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2A04B96F" w14:textId="77777777" w:rsidTr="00E63C93">
        <w:trPr>
          <w:trHeight w:val="356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57C32" w14:textId="77777777" w:rsidR="009152BE" w:rsidRDefault="00B76155">
            <w:pPr>
              <w:pStyle w:val="TableParagraph"/>
              <w:spacing w:before="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3.5 </w:t>
            </w:r>
            <w:r w:rsidR="00631302">
              <w:rPr>
                <w:w w:val="105"/>
                <w:sz w:val="20"/>
              </w:rPr>
              <w:t>I would learn more if I received more feedback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7F21" w14:textId="77777777" w:rsidR="009152BE" w:rsidRDefault="00631302">
            <w:pPr>
              <w:pStyle w:val="TableParagraph"/>
              <w:spacing w:before="3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BDD4A" w14:textId="77777777" w:rsidR="009152BE" w:rsidRDefault="00631302">
            <w:pPr>
              <w:pStyle w:val="TableParagraph"/>
              <w:spacing w:before="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56AF3" w14:textId="77777777" w:rsidR="009152BE" w:rsidRDefault="00631302">
            <w:pPr>
              <w:pStyle w:val="TableParagraph"/>
              <w:spacing w:before="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4CAEA" w14:textId="77777777" w:rsidR="009152BE" w:rsidRDefault="00631302">
            <w:pPr>
              <w:pStyle w:val="TableParagraph"/>
              <w:spacing w:before="3"/>
              <w:ind w:left="2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9364B" w14:textId="77777777" w:rsidR="009152BE" w:rsidRDefault="00631302">
            <w:pPr>
              <w:pStyle w:val="TableParagraph"/>
              <w:spacing w:before="3"/>
              <w:ind w:left="6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4DD6BFE8" w14:textId="77777777" w:rsidTr="00E63C93">
        <w:trPr>
          <w:trHeight w:val="403"/>
        </w:trPr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A973E" w14:textId="77777777" w:rsidR="009152BE" w:rsidRDefault="009B1655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3.6 </w:t>
            </w:r>
            <w:r w:rsidR="00631302">
              <w:rPr>
                <w:w w:val="105"/>
                <w:sz w:val="20"/>
              </w:rPr>
              <w:t>Whatever feedback I get comes too late to be useful.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8D6AD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08AAE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1B44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C250" w14:textId="77777777" w:rsidR="009152BE" w:rsidRDefault="00631302">
            <w:pPr>
              <w:pStyle w:val="TableParagraph"/>
              <w:ind w:left="2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6342" w14:textId="77777777" w:rsidR="009152BE" w:rsidRDefault="00631302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</w:tbl>
    <w:p w14:paraId="428CF475" w14:textId="77777777" w:rsidR="009152BE" w:rsidRDefault="009152BE">
      <w:pPr>
        <w:jc w:val="center"/>
        <w:rPr>
          <w:sz w:val="20"/>
        </w:rPr>
        <w:sectPr w:rsidR="009152BE" w:rsidSect="00F538F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702" w:right="740" w:bottom="900" w:left="540" w:header="567" w:footer="567" w:gutter="0"/>
          <w:pgNumType w:start="1"/>
          <w:cols w:space="720"/>
          <w:docGrid w:linePitch="299"/>
        </w:sectPr>
      </w:pPr>
    </w:p>
    <w:p w14:paraId="348B09CA" w14:textId="77777777" w:rsidR="009152BE" w:rsidRDefault="00606C24">
      <w:pPr>
        <w:pStyle w:val="BodyText"/>
        <w:spacing w:before="1"/>
        <w:rPr>
          <w:rFonts w:ascii="Times New Roman"/>
          <w:sz w:val="26"/>
        </w:rPr>
      </w:pPr>
      <w:r>
        <w:rPr>
          <w:noProof/>
          <w:lang w:val="en-ZA" w:eastAsia="en-ZA" w:bidi="ar-SA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C3D9A5" wp14:editId="7E81445D">
                <wp:simplePos x="0" y="0"/>
                <wp:positionH relativeFrom="page">
                  <wp:posOffset>6137910</wp:posOffset>
                </wp:positionH>
                <wp:positionV relativeFrom="page">
                  <wp:posOffset>414655</wp:posOffset>
                </wp:positionV>
                <wp:extent cx="328295" cy="69088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295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43E3EA" w14:textId="77777777" w:rsidR="009152BE" w:rsidRDefault="009152BE">
                            <w:pPr>
                              <w:pStyle w:val="BodyText"/>
                              <w:spacing w:before="20" w:line="254" w:lineRule="auto"/>
                              <w:ind w:left="20" w:right="-15" w:firstLine="782"/>
                            </w:pP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C3D9A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83.3pt;margin-top:32.65pt;width:25.85pt;height:54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" filled="f" stroked="f">
                <v:textbox style="layout-flow:vertical" inset="0,0,0,0">
                  <w:txbxContent>
                    <w:p w14:paraId="6F43E3EA" w14:textId="77777777" w:rsidR="009152BE" w:rsidRDefault="009152BE">
                      <w:pPr>
                        <w:pStyle w:val="BodyText"/>
                        <w:spacing w:before="20" w:line="254" w:lineRule="auto"/>
                        <w:ind w:left="20" w:right="-15" w:firstLine="782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1"/>
        <w:gridCol w:w="426"/>
        <w:gridCol w:w="260"/>
        <w:gridCol w:w="230"/>
        <w:gridCol w:w="313"/>
        <w:gridCol w:w="426"/>
      </w:tblGrid>
      <w:tr w:rsidR="004E6102" w14:paraId="45FCF762" w14:textId="77777777" w:rsidTr="007F4CDF">
        <w:trPr>
          <w:trHeight w:val="1110"/>
        </w:trPr>
        <w:tc>
          <w:tcPr>
            <w:tcW w:w="8551" w:type="dxa"/>
            <w:shd w:val="clear" w:color="auto" w:fill="D9D9D9" w:themeFill="background1" w:themeFillShade="D9"/>
          </w:tcPr>
          <w:p w14:paraId="550369B1" w14:textId="77777777" w:rsidR="004E6102" w:rsidRDefault="004E6102" w:rsidP="004E6102">
            <w:pPr>
              <w:pStyle w:val="TableParagraph"/>
              <w:spacing w:before="50"/>
              <w:ind w:left="5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 xml:space="preserve">4. Quality of feedback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7EFA86EF" w14:textId="77777777" w:rsidR="004E6102" w:rsidRPr="00363B05" w:rsidRDefault="004E6102" w:rsidP="004E6102">
            <w:pPr>
              <w:pStyle w:val="TableParagraph"/>
              <w:spacing w:before="13"/>
              <w:ind w:left="-27" w:right="-15"/>
              <w:jc w:val="both"/>
              <w:rPr>
                <w:sz w:val="16"/>
                <w:szCs w:val="16"/>
              </w:rPr>
            </w:pPr>
            <w:proofErr w:type="gramStart"/>
            <w:r w:rsidRPr="00363B05">
              <w:rPr>
                <w:sz w:val="16"/>
                <w:szCs w:val="16"/>
              </w:rPr>
              <w:t>Strongly  DIASGAREE</w:t>
            </w:r>
            <w:proofErr w:type="gramEnd"/>
            <w:r w:rsidRPr="00363B0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6C1784A5" w14:textId="77777777" w:rsidR="004E6102" w:rsidRPr="00363B05" w:rsidRDefault="004E6102" w:rsidP="004E6102">
            <w:pPr>
              <w:pStyle w:val="TableParagraph"/>
              <w:spacing w:before="29" w:line="211" w:lineRule="exact"/>
              <w:ind w:left="-27" w:right="-15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>DISAGREE</w:t>
            </w:r>
          </w:p>
        </w:tc>
        <w:tc>
          <w:tcPr>
            <w:tcW w:w="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5D4897AA" w14:textId="77777777" w:rsidR="004E6102" w:rsidRPr="00363B05" w:rsidRDefault="004E6102" w:rsidP="004E6102">
            <w:pPr>
              <w:pStyle w:val="TableParagraph"/>
              <w:spacing w:before="14" w:line="196" w:lineRule="exact"/>
              <w:ind w:right="-15"/>
              <w:jc w:val="right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 xml:space="preserve">UNSURE </w:t>
            </w:r>
          </w:p>
        </w:tc>
        <w:tc>
          <w:tcPr>
            <w:tcW w:w="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44EF39FC" w14:textId="77777777" w:rsidR="004E6102" w:rsidRPr="00363B05" w:rsidRDefault="004E6102" w:rsidP="004E6102">
            <w:pPr>
              <w:pStyle w:val="TableParagraph"/>
              <w:spacing w:before="0" w:line="209" w:lineRule="exact"/>
              <w:ind w:left="76" w:right="-15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>AGREE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28906199" w14:textId="77777777" w:rsidR="004E6102" w:rsidRPr="00363B05" w:rsidRDefault="004E6102" w:rsidP="004E6102">
            <w:pPr>
              <w:pStyle w:val="TableParagraph"/>
              <w:spacing w:before="0" w:line="203" w:lineRule="exact"/>
              <w:ind w:left="77" w:right="-15"/>
              <w:rPr>
                <w:sz w:val="16"/>
                <w:szCs w:val="16"/>
              </w:rPr>
            </w:pPr>
            <w:r w:rsidRPr="00363B05">
              <w:rPr>
                <w:sz w:val="16"/>
                <w:szCs w:val="16"/>
              </w:rPr>
              <w:t>Strongly AGREE</w:t>
            </w:r>
          </w:p>
        </w:tc>
      </w:tr>
      <w:tr w:rsidR="009152BE" w14:paraId="296755A6" w14:textId="77777777" w:rsidTr="004E6102">
        <w:trPr>
          <w:trHeight w:val="533"/>
        </w:trPr>
        <w:tc>
          <w:tcPr>
            <w:tcW w:w="8551" w:type="dxa"/>
          </w:tcPr>
          <w:p w14:paraId="14AB4B69" w14:textId="77777777" w:rsidR="009152BE" w:rsidRDefault="004E6102">
            <w:pPr>
              <w:pStyle w:val="TableParagraph"/>
              <w:spacing w:before="180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4.1 </w:t>
            </w:r>
            <w:r w:rsidR="00631302">
              <w:rPr>
                <w:w w:val="105"/>
                <w:sz w:val="20"/>
              </w:rPr>
              <w:t>The feedback mainly tells me how well I am doing in relation to others.</w:t>
            </w:r>
          </w:p>
        </w:tc>
        <w:tc>
          <w:tcPr>
            <w:tcW w:w="426" w:type="dxa"/>
          </w:tcPr>
          <w:p w14:paraId="0A78C8B3" w14:textId="77777777" w:rsidR="009152BE" w:rsidRDefault="00631302">
            <w:pPr>
              <w:pStyle w:val="TableParagraph"/>
              <w:spacing w:before="180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</w:tcPr>
          <w:p w14:paraId="56B82E6D" w14:textId="77777777" w:rsidR="009152BE" w:rsidRDefault="00631302">
            <w:pPr>
              <w:pStyle w:val="TableParagraph"/>
              <w:spacing w:before="180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230" w:type="dxa"/>
          </w:tcPr>
          <w:p w14:paraId="72D9FCA9" w14:textId="77777777" w:rsidR="009152BE" w:rsidRDefault="00631302">
            <w:pPr>
              <w:pStyle w:val="TableParagraph"/>
              <w:spacing w:before="180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2FBEE345" w14:textId="77777777" w:rsidR="009152BE" w:rsidRDefault="00631302">
            <w:pPr>
              <w:pStyle w:val="TableParagraph"/>
              <w:spacing w:before="180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426" w:type="dxa"/>
          </w:tcPr>
          <w:p w14:paraId="49219BEB" w14:textId="77777777" w:rsidR="009152BE" w:rsidRDefault="00631302">
            <w:pPr>
              <w:pStyle w:val="TableParagraph"/>
              <w:spacing w:before="180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6C065175" w14:textId="77777777" w:rsidTr="004E6102">
        <w:trPr>
          <w:trHeight w:val="476"/>
        </w:trPr>
        <w:tc>
          <w:tcPr>
            <w:tcW w:w="8551" w:type="dxa"/>
          </w:tcPr>
          <w:p w14:paraId="7C4D7B85" w14:textId="77777777" w:rsidR="009152BE" w:rsidRDefault="004E6102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4.2</w:t>
            </w:r>
            <w:r w:rsidR="00631302">
              <w:rPr>
                <w:w w:val="105"/>
                <w:sz w:val="20"/>
              </w:rPr>
              <w:t>The feedback helps me to understand things better.</w:t>
            </w:r>
          </w:p>
        </w:tc>
        <w:tc>
          <w:tcPr>
            <w:tcW w:w="426" w:type="dxa"/>
          </w:tcPr>
          <w:p w14:paraId="4388A2B0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</w:tcPr>
          <w:p w14:paraId="6BD62010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230" w:type="dxa"/>
          </w:tcPr>
          <w:p w14:paraId="1098F5C2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5718D556" w14:textId="77777777" w:rsidR="009152BE" w:rsidRDefault="00631302">
            <w:pPr>
              <w:pStyle w:val="TableParagraph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426" w:type="dxa"/>
          </w:tcPr>
          <w:p w14:paraId="6EBD377B" w14:textId="77777777" w:rsidR="009152BE" w:rsidRDefault="00631302">
            <w:pPr>
              <w:pStyle w:val="TableParagraph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2B28B828" w14:textId="77777777" w:rsidTr="004E6102">
        <w:trPr>
          <w:trHeight w:val="476"/>
        </w:trPr>
        <w:tc>
          <w:tcPr>
            <w:tcW w:w="8551" w:type="dxa"/>
          </w:tcPr>
          <w:p w14:paraId="496FE55F" w14:textId="77777777" w:rsidR="009152BE" w:rsidRDefault="004E6102">
            <w:pPr>
              <w:pStyle w:val="TableParagraph"/>
              <w:spacing w:before="12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4.3</w:t>
            </w:r>
            <w:r w:rsidR="00631302">
              <w:rPr>
                <w:w w:val="105"/>
                <w:sz w:val="20"/>
              </w:rPr>
              <w:t>The feedback shows me how to do better next time.</w:t>
            </w:r>
          </w:p>
        </w:tc>
        <w:tc>
          <w:tcPr>
            <w:tcW w:w="426" w:type="dxa"/>
          </w:tcPr>
          <w:p w14:paraId="64BF4EB1" w14:textId="77777777" w:rsidR="009152BE" w:rsidRDefault="00631302">
            <w:pPr>
              <w:pStyle w:val="TableParagraph"/>
              <w:spacing w:before="123"/>
              <w:ind w:right="8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</w:tcPr>
          <w:p w14:paraId="1A3ACCB2" w14:textId="77777777" w:rsidR="009152BE" w:rsidRDefault="00631302">
            <w:pPr>
              <w:pStyle w:val="TableParagraph"/>
              <w:spacing w:before="123"/>
              <w:ind w:right="5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230" w:type="dxa"/>
          </w:tcPr>
          <w:p w14:paraId="5CCB8DD2" w14:textId="77777777" w:rsidR="009152BE" w:rsidRDefault="00631302">
            <w:pPr>
              <w:pStyle w:val="TableParagraph"/>
              <w:spacing w:before="12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080CA43C" w14:textId="77777777" w:rsidR="009152BE" w:rsidRDefault="00631302">
            <w:pPr>
              <w:pStyle w:val="TableParagraph"/>
              <w:spacing w:before="12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426" w:type="dxa"/>
          </w:tcPr>
          <w:p w14:paraId="68053755" w14:textId="77777777" w:rsidR="009152BE" w:rsidRDefault="00631302">
            <w:pPr>
              <w:pStyle w:val="TableParagraph"/>
              <w:spacing w:before="123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2AF1BF55" w14:textId="77777777" w:rsidTr="004E6102">
        <w:trPr>
          <w:trHeight w:val="475"/>
        </w:trPr>
        <w:tc>
          <w:tcPr>
            <w:tcW w:w="8551" w:type="dxa"/>
          </w:tcPr>
          <w:p w14:paraId="542DAF2C" w14:textId="1A6BA033" w:rsidR="009152BE" w:rsidRDefault="004E6102" w:rsidP="004E6102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4.4 </w:t>
            </w:r>
            <w:r w:rsidR="00631302">
              <w:rPr>
                <w:w w:val="105"/>
                <w:sz w:val="20"/>
              </w:rPr>
              <w:t>Once I have read the feedback</w:t>
            </w:r>
            <w:r w:rsidR="009E23DF">
              <w:rPr>
                <w:w w:val="105"/>
                <w:sz w:val="20"/>
              </w:rPr>
              <w:t>,</w:t>
            </w:r>
            <w:r w:rsidR="00631302">
              <w:rPr>
                <w:w w:val="105"/>
                <w:sz w:val="20"/>
              </w:rPr>
              <w:t xml:space="preserve"> I understand </w:t>
            </w:r>
            <w:r>
              <w:rPr>
                <w:w w:val="105"/>
                <w:sz w:val="20"/>
              </w:rPr>
              <w:t xml:space="preserve">where I was deficient in knowledge </w:t>
            </w:r>
          </w:p>
        </w:tc>
        <w:tc>
          <w:tcPr>
            <w:tcW w:w="426" w:type="dxa"/>
          </w:tcPr>
          <w:p w14:paraId="77A60040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</w:tcPr>
          <w:p w14:paraId="36648C37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230" w:type="dxa"/>
          </w:tcPr>
          <w:p w14:paraId="4A63E249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74ECEF38" w14:textId="77777777" w:rsidR="009152BE" w:rsidRDefault="00631302">
            <w:pPr>
              <w:pStyle w:val="TableParagraph"/>
              <w:ind w:left="2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426" w:type="dxa"/>
          </w:tcPr>
          <w:p w14:paraId="40A23C57" w14:textId="77777777" w:rsidR="009152BE" w:rsidRDefault="00631302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18E2F375" w14:textId="77777777" w:rsidTr="004E6102">
        <w:trPr>
          <w:trHeight w:val="475"/>
        </w:trPr>
        <w:tc>
          <w:tcPr>
            <w:tcW w:w="8551" w:type="dxa"/>
          </w:tcPr>
          <w:p w14:paraId="1745DEAC" w14:textId="77777777" w:rsidR="009152BE" w:rsidRDefault="004E6102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4.5 </w:t>
            </w:r>
            <w:r w:rsidR="00631302">
              <w:rPr>
                <w:w w:val="105"/>
                <w:sz w:val="20"/>
              </w:rPr>
              <w:t>I don’t understand some of the feedback.</w:t>
            </w:r>
          </w:p>
        </w:tc>
        <w:tc>
          <w:tcPr>
            <w:tcW w:w="426" w:type="dxa"/>
          </w:tcPr>
          <w:p w14:paraId="6E7C2833" w14:textId="77777777" w:rsidR="009152BE" w:rsidRDefault="00631302">
            <w:pPr>
              <w:pStyle w:val="TableParagraph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</w:tcPr>
          <w:p w14:paraId="2C1F23D1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230" w:type="dxa"/>
          </w:tcPr>
          <w:p w14:paraId="41ADC2FF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421E81B6" w14:textId="77777777" w:rsidR="009152BE" w:rsidRDefault="00631302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426" w:type="dxa"/>
          </w:tcPr>
          <w:p w14:paraId="2762EB20" w14:textId="77777777" w:rsidR="009152BE" w:rsidRDefault="00631302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2E89EEA0" w14:textId="77777777" w:rsidTr="004E6102">
        <w:trPr>
          <w:trHeight w:val="475"/>
        </w:trPr>
        <w:tc>
          <w:tcPr>
            <w:tcW w:w="8551" w:type="dxa"/>
          </w:tcPr>
          <w:p w14:paraId="55A29842" w14:textId="77777777" w:rsidR="009152BE" w:rsidRDefault="004E6102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4.6 </w:t>
            </w:r>
            <w:r w:rsidR="00631302">
              <w:rPr>
                <w:w w:val="105"/>
                <w:sz w:val="20"/>
              </w:rPr>
              <w:t>I can seldom see from the feedback what I need to do to improve.</w:t>
            </w:r>
          </w:p>
        </w:tc>
        <w:tc>
          <w:tcPr>
            <w:tcW w:w="426" w:type="dxa"/>
          </w:tcPr>
          <w:p w14:paraId="59B80420" w14:textId="77777777" w:rsidR="009152BE" w:rsidRDefault="00631302">
            <w:pPr>
              <w:pStyle w:val="TableParagraph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</w:tcPr>
          <w:p w14:paraId="03832BE7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230" w:type="dxa"/>
          </w:tcPr>
          <w:p w14:paraId="5A37DC16" w14:textId="77777777" w:rsidR="009152BE" w:rsidRDefault="00631302">
            <w:pPr>
              <w:pStyle w:val="TableParagraph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2C032769" w14:textId="77777777" w:rsidR="009152BE" w:rsidRDefault="00631302">
            <w:pPr>
              <w:pStyle w:val="TableParagraph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426" w:type="dxa"/>
          </w:tcPr>
          <w:p w14:paraId="100BC4CF" w14:textId="77777777" w:rsidR="009152BE" w:rsidRDefault="00631302">
            <w:pPr>
              <w:pStyle w:val="TableParagraph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6D0541D6" w14:textId="77777777" w:rsidTr="007F4CDF">
        <w:trPr>
          <w:trHeight w:val="475"/>
        </w:trPr>
        <w:tc>
          <w:tcPr>
            <w:tcW w:w="8551" w:type="dxa"/>
            <w:shd w:val="clear" w:color="auto" w:fill="D9D9D9" w:themeFill="background1" w:themeFillShade="D9"/>
          </w:tcPr>
          <w:p w14:paraId="7C943727" w14:textId="77777777" w:rsidR="009152BE" w:rsidRDefault="00631302">
            <w:pPr>
              <w:pStyle w:val="TableParagraph"/>
              <w:ind w:left="5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5 What you do with the feedback</w:t>
            </w:r>
          </w:p>
        </w:tc>
        <w:tc>
          <w:tcPr>
            <w:tcW w:w="426" w:type="dxa"/>
            <w:shd w:val="clear" w:color="auto" w:fill="D9D9D9" w:themeFill="background1" w:themeFillShade="D9"/>
          </w:tcPr>
          <w:p w14:paraId="5D14DADD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60" w:type="dxa"/>
            <w:shd w:val="clear" w:color="auto" w:fill="D9D9D9" w:themeFill="background1" w:themeFillShade="D9"/>
          </w:tcPr>
          <w:p w14:paraId="041D2854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230" w:type="dxa"/>
            <w:shd w:val="clear" w:color="auto" w:fill="D9D9D9" w:themeFill="background1" w:themeFillShade="D9"/>
          </w:tcPr>
          <w:p w14:paraId="6DA0E266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01A529F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CE08970" w14:textId="77777777" w:rsidR="009152BE" w:rsidRDefault="009152BE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</w:tc>
      </w:tr>
      <w:tr w:rsidR="004E6102" w14:paraId="49AD4714" w14:textId="77777777" w:rsidTr="004E6102">
        <w:trPr>
          <w:trHeight w:val="604"/>
        </w:trPr>
        <w:tc>
          <w:tcPr>
            <w:tcW w:w="8551" w:type="dxa"/>
          </w:tcPr>
          <w:p w14:paraId="7DBB98C3" w14:textId="77777777" w:rsidR="004E6102" w:rsidRDefault="004E6102">
            <w:pPr>
              <w:pStyle w:val="TableParagraph"/>
              <w:spacing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5.1 I </w:t>
            </w:r>
            <w:proofErr w:type="gramStart"/>
            <w:r>
              <w:rPr>
                <w:w w:val="105"/>
                <w:sz w:val="20"/>
              </w:rPr>
              <w:t>review  the</w:t>
            </w:r>
            <w:proofErr w:type="gramEnd"/>
            <w:r>
              <w:rPr>
                <w:w w:val="105"/>
                <w:sz w:val="20"/>
              </w:rPr>
              <w:t xml:space="preserve"> feedback carefully and try to understand what the feedback</w:t>
            </w:r>
          </w:p>
          <w:p w14:paraId="20E071F2" w14:textId="77777777" w:rsidR="004E6102" w:rsidRDefault="00F82130" w:rsidP="00B347E4">
            <w:pPr>
              <w:pStyle w:val="TableParagraph"/>
              <w:spacing w:before="3" w:line="216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Is</w:t>
            </w:r>
            <w:r w:rsidR="004E6102">
              <w:rPr>
                <w:w w:val="105"/>
                <w:sz w:val="20"/>
              </w:rPr>
              <w:t xml:space="preserve"> saying.</w:t>
            </w:r>
          </w:p>
        </w:tc>
        <w:tc>
          <w:tcPr>
            <w:tcW w:w="426" w:type="dxa"/>
          </w:tcPr>
          <w:p w14:paraId="5D800331" w14:textId="77777777" w:rsidR="004E6102" w:rsidRDefault="004E6102">
            <w:pPr>
              <w:pStyle w:val="TableParagraph"/>
              <w:spacing w:line="214" w:lineRule="exact"/>
              <w:ind w:right="8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</w:tcPr>
          <w:p w14:paraId="13074412" w14:textId="77777777" w:rsidR="004E6102" w:rsidRDefault="004E6102">
            <w:pPr>
              <w:pStyle w:val="TableParagraph"/>
              <w:spacing w:line="214" w:lineRule="exact"/>
              <w:ind w:right="5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230" w:type="dxa"/>
          </w:tcPr>
          <w:p w14:paraId="18CB3524" w14:textId="77777777" w:rsidR="004E6102" w:rsidRDefault="004E6102">
            <w:pPr>
              <w:pStyle w:val="TableParagraph"/>
              <w:spacing w:line="214" w:lineRule="exact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46C26E4F" w14:textId="77777777" w:rsidR="004E6102" w:rsidRDefault="004E6102">
            <w:pPr>
              <w:pStyle w:val="TableParagraph"/>
              <w:spacing w:line="214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426" w:type="dxa"/>
          </w:tcPr>
          <w:p w14:paraId="2C0EAA70" w14:textId="77777777" w:rsidR="004E6102" w:rsidRDefault="004E6102">
            <w:pPr>
              <w:pStyle w:val="TableParagraph"/>
              <w:spacing w:line="214" w:lineRule="exact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0E9E9EB4" w14:textId="77777777" w:rsidTr="004E6102">
        <w:trPr>
          <w:trHeight w:val="357"/>
        </w:trPr>
        <w:tc>
          <w:tcPr>
            <w:tcW w:w="8551" w:type="dxa"/>
          </w:tcPr>
          <w:p w14:paraId="178CB38B" w14:textId="77777777" w:rsidR="009152BE" w:rsidRDefault="004E6102">
            <w:pPr>
              <w:pStyle w:val="TableParagraph"/>
              <w:spacing w:before="4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5.2 </w:t>
            </w:r>
            <w:r w:rsidR="00631302">
              <w:rPr>
                <w:w w:val="105"/>
                <w:sz w:val="20"/>
              </w:rPr>
              <w:t>I use the feedback to go back over what I have done in the assignment.</w:t>
            </w:r>
          </w:p>
        </w:tc>
        <w:tc>
          <w:tcPr>
            <w:tcW w:w="426" w:type="dxa"/>
          </w:tcPr>
          <w:p w14:paraId="0BD096D8" w14:textId="77777777" w:rsidR="009152BE" w:rsidRDefault="00631302">
            <w:pPr>
              <w:pStyle w:val="TableParagraph"/>
              <w:spacing w:before="4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</w:tcPr>
          <w:p w14:paraId="5C378A8C" w14:textId="77777777" w:rsidR="009152BE" w:rsidRDefault="00631302">
            <w:pPr>
              <w:pStyle w:val="TableParagraph"/>
              <w:spacing w:before="4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230" w:type="dxa"/>
          </w:tcPr>
          <w:p w14:paraId="59CB11E5" w14:textId="77777777" w:rsidR="009152BE" w:rsidRDefault="00631302">
            <w:pPr>
              <w:pStyle w:val="TableParagraph"/>
              <w:spacing w:before="4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5E7A73C1" w14:textId="77777777" w:rsidR="009152BE" w:rsidRDefault="00631302">
            <w:pPr>
              <w:pStyle w:val="TableParagraph"/>
              <w:spacing w:before="4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426" w:type="dxa"/>
          </w:tcPr>
          <w:p w14:paraId="1AB78CBB" w14:textId="77777777" w:rsidR="009152BE" w:rsidRDefault="00631302">
            <w:pPr>
              <w:pStyle w:val="TableParagraph"/>
              <w:spacing w:before="4"/>
              <w:ind w:left="8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64C66FDA" w14:textId="77777777" w:rsidTr="004E6102">
        <w:trPr>
          <w:trHeight w:val="473"/>
        </w:trPr>
        <w:tc>
          <w:tcPr>
            <w:tcW w:w="8551" w:type="dxa"/>
          </w:tcPr>
          <w:p w14:paraId="763B1EC7" w14:textId="77777777" w:rsidR="009152BE" w:rsidRDefault="004E6102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5.3</w:t>
            </w:r>
            <w:r w:rsidR="00631302">
              <w:rPr>
                <w:w w:val="105"/>
                <w:sz w:val="20"/>
              </w:rPr>
              <w:t>The feedback does not help me with any subsequent assignments.</w:t>
            </w:r>
          </w:p>
        </w:tc>
        <w:tc>
          <w:tcPr>
            <w:tcW w:w="426" w:type="dxa"/>
          </w:tcPr>
          <w:p w14:paraId="5518ABC2" w14:textId="77777777" w:rsidR="009152BE" w:rsidRDefault="00631302">
            <w:pPr>
              <w:pStyle w:val="TableParagraph"/>
              <w:ind w:right="8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</w:tcPr>
          <w:p w14:paraId="2E8207DF" w14:textId="77777777" w:rsidR="009152BE" w:rsidRDefault="00631302">
            <w:pPr>
              <w:pStyle w:val="TableParagraph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230" w:type="dxa"/>
          </w:tcPr>
          <w:p w14:paraId="4D74BA0C" w14:textId="77777777" w:rsidR="009152BE" w:rsidRDefault="00631302">
            <w:pPr>
              <w:pStyle w:val="TableParagraph"/>
              <w:ind w:right="53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12123581" w14:textId="77777777" w:rsidR="009152BE" w:rsidRDefault="00631302">
            <w:pPr>
              <w:pStyle w:val="TableParagraph"/>
              <w:ind w:left="5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426" w:type="dxa"/>
          </w:tcPr>
          <w:p w14:paraId="5F9B52DA" w14:textId="77777777" w:rsidR="009152BE" w:rsidRDefault="00631302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4E6102" w14:paraId="64D08CCF" w14:textId="77777777" w:rsidTr="004E6102">
        <w:trPr>
          <w:trHeight w:val="604"/>
        </w:trPr>
        <w:tc>
          <w:tcPr>
            <w:tcW w:w="8551" w:type="dxa"/>
          </w:tcPr>
          <w:p w14:paraId="2BBDE54C" w14:textId="5C5D6283" w:rsidR="004E6102" w:rsidRDefault="004E6102">
            <w:pPr>
              <w:pStyle w:val="TableParagraph"/>
              <w:spacing w:before="120" w:line="216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5.4 The feedback prompts me to go back over </w:t>
            </w:r>
            <w:r w:rsidR="009E23DF">
              <w:rPr>
                <w:w w:val="105"/>
                <w:sz w:val="20"/>
              </w:rPr>
              <w:t xml:space="preserve">the </w:t>
            </w:r>
            <w:r>
              <w:rPr>
                <w:w w:val="105"/>
                <w:sz w:val="20"/>
              </w:rPr>
              <w:t>material covered earlier in</w:t>
            </w:r>
          </w:p>
          <w:p w14:paraId="2F126C0D" w14:textId="77777777" w:rsidR="004E6102" w:rsidRDefault="00F82130" w:rsidP="00323F63">
            <w:pPr>
              <w:pStyle w:val="TableParagraph"/>
              <w:spacing w:before="4" w:line="214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The</w:t>
            </w:r>
            <w:r w:rsidR="004E6102">
              <w:rPr>
                <w:w w:val="105"/>
                <w:sz w:val="20"/>
              </w:rPr>
              <w:t xml:space="preserve"> course.</w:t>
            </w:r>
          </w:p>
        </w:tc>
        <w:tc>
          <w:tcPr>
            <w:tcW w:w="426" w:type="dxa"/>
          </w:tcPr>
          <w:p w14:paraId="70C80796" w14:textId="77777777" w:rsidR="004E6102" w:rsidRDefault="004E6102">
            <w:pPr>
              <w:pStyle w:val="TableParagraph"/>
              <w:spacing w:before="120" w:line="216" w:lineRule="exact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260" w:type="dxa"/>
          </w:tcPr>
          <w:p w14:paraId="44D7EFAA" w14:textId="77777777" w:rsidR="004E6102" w:rsidRDefault="004E6102">
            <w:pPr>
              <w:pStyle w:val="TableParagraph"/>
              <w:spacing w:before="120" w:line="216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230" w:type="dxa"/>
          </w:tcPr>
          <w:p w14:paraId="2B12356F" w14:textId="77777777" w:rsidR="004E6102" w:rsidRDefault="004E6102">
            <w:pPr>
              <w:pStyle w:val="TableParagraph"/>
              <w:spacing w:before="120" w:line="216" w:lineRule="exact"/>
              <w:ind w:right="54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7498B3A5" w14:textId="77777777" w:rsidR="004E6102" w:rsidRDefault="004E6102">
            <w:pPr>
              <w:pStyle w:val="TableParagraph"/>
              <w:spacing w:before="120" w:line="216" w:lineRule="exact"/>
              <w:ind w:left="3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426" w:type="dxa"/>
          </w:tcPr>
          <w:p w14:paraId="2130B65B" w14:textId="77777777" w:rsidR="004E6102" w:rsidRDefault="004E6102">
            <w:pPr>
              <w:pStyle w:val="TableParagraph"/>
              <w:spacing w:before="120" w:line="216" w:lineRule="exact"/>
              <w:ind w:left="7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</w:tr>
      <w:tr w:rsidR="009152BE" w14:paraId="2856DEBB" w14:textId="77777777" w:rsidTr="004E6102">
        <w:trPr>
          <w:trHeight w:val="356"/>
        </w:trPr>
        <w:tc>
          <w:tcPr>
            <w:tcW w:w="8551" w:type="dxa"/>
          </w:tcPr>
          <w:p w14:paraId="2FB6D38B" w14:textId="77777777" w:rsidR="009152BE" w:rsidRDefault="004E6102" w:rsidP="004E6102">
            <w:pPr>
              <w:pStyle w:val="TableParagraph"/>
              <w:spacing w:before="3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5.5 </w:t>
            </w:r>
            <w:r w:rsidR="00631302">
              <w:rPr>
                <w:w w:val="105"/>
                <w:sz w:val="20"/>
              </w:rPr>
              <w:t xml:space="preserve">I do not use the feedback for </w:t>
            </w:r>
            <w:r>
              <w:rPr>
                <w:w w:val="105"/>
                <w:sz w:val="20"/>
              </w:rPr>
              <w:t xml:space="preserve">clinical </w:t>
            </w:r>
            <w:r w:rsidR="00F82130">
              <w:rPr>
                <w:w w:val="105"/>
                <w:sz w:val="20"/>
              </w:rPr>
              <w:t>care.</w:t>
            </w:r>
          </w:p>
        </w:tc>
        <w:tc>
          <w:tcPr>
            <w:tcW w:w="426" w:type="dxa"/>
          </w:tcPr>
          <w:p w14:paraId="13DE3605" w14:textId="77777777" w:rsidR="009152BE" w:rsidRDefault="00631302">
            <w:pPr>
              <w:pStyle w:val="TableParagraph"/>
              <w:spacing w:before="3"/>
              <w:ind w:right="8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</w:tcPr>
          <w:p w14:paraId="4ECB0BF9" w14:textId="77777777" w:rsidR="009152BE" w:rsidRDefault="00631302">
            <w:pPr>
              <w:pStyle w:val="TableParagraph"/>
              <w:spacing w:before="3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230" w:type="dxa"/>
          </w:tcPr>
          <w:p w14:paraId="5E972519" w14:textId="77777777" w:rsidR="009152BE" w:rsidRDefault="00631302">
            <w:pPr>
              <w:pStyle w:val="TableParagraph"/>
              <w:spacing w:before="3"/>
              <w:ind w:right="5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67772185" w14:textId="77777777" w:rsidR="009152BE" w:rsidRDefault="00631302">
            <w:pPr>
              <w:pStyle w:val="TableParagraph"/>
              <w:spacing w:before="3"/>
              <w:ind w:left="2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426" w:type="dxa"/>
          </w:tcPr>
          <w:p w14:paraId="604DEBAB" w14:textId="77777777" w:rsidR="009152BE" w:rsidRDefault="00631302">
            <w:pPr>
              <w:pStyle w:val="TableParagraph"/>
              <w:spacing w:before="3"/>
              <w:ind w:left="6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  <w:tr w:rsidR="009152BE" w14:paraId="6E0736DD" w14:textId="77777777" w:rsidTr="004E6102">
        <w:trPr>
          <w:trHeight w:val="476"/>
        </w:trPr>
        <w:tc>
          <w:tcPr>
            <w:tcW w:w="8551" w:type="dxa"/>
          </w:tcPr>
          <w:p w14:paraId="27AB7D15" w14:textId="77777777" w:rsidR="009152BE" w:rsidRDefault="004E6102" w:rsidP="004E6102">
            <w:pPr>
              <w:pStyle w:val="TableParagraph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 xml:space="preserve">5.6 </w:t>
            </w:r>
            <w:r w:rsidR="00631302">
              <w:rPr>
                <w:w w:val="105"/>
                <w:sz w:val="20"/>
              </w:rPr>
              <w:t xml:space="preserve">I tend to only </w:t>
            </w:r>
            <w:r>
              <w:rPr>
                <w:w w:val="105"/>
                <w:sz w:val="20"/>
              </w:rPr>
              <w:t xml:space="preserve">focus on whether I get signed up or not </w:t>
            </w:r>
          </w:p>
        </w:tc>
        <w:tc>
          <w:tcPr>
            <w:tcW w:w="426" w:type="dxa"/>
          </w:tcPr>
          <w:p w14:paraId="78EA5D9A" w14:textId="77777777" w:rsidR="009152BE" w:rsidRDefault="00631302">
            <w:pPr>
              <w:pStyle w:val="TableParagraph"/>
              <w:ind w:right="8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5</w:t>
            </w:r>
          </w:p>
        </w:tc>
        <w:tc>
          <w:tcPr>
            <w:tcW w:w="260" w:type="dxa"/>
          </w:tcPr>
          <w:p w14:paraId="5215C804" w14:textId="77777777" w:rsidR="009152BE" w:rsidRDefault="00631302">
            <w:pPr>
              <w:pStyle w:val="TableParagraph"/>
              <w:ind w:right="56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230" w:type="dxa"/>
          </w:tcPr>
          <w:p w14:paraId="28A73106" w14:textId="77777777" w:rsidR="009152BE" w:rsidRDefault="00631302">
            <w:pPr>
              <w:pStyle w:val="TableParagraph"/>
              <w:ind w:right="55"/>
              <w:jc w:val="right"/>
              <w:rPr>
                <w:sz w:val="20"/>
              </w:rPr>
            </w:pPr>
            <w:r>
              <w:rPr>
                <w:w w:val="103"/>
                <w:sz w:val="20"/>
              </w:rPr>
              <w:t>3</w:t>
            </w:r>
          </w:p>
        </w:tc>
        <w:tc>
          <w:tcPr>
            <w:tcW w:w="313" w:type="dxa"/>
          </w:tcPr>
          <w:p w14:paraId="3110786A" w14:textId="77777777" w:rsidR="009152BE" w:rsidRDefault="00631302">
            <w:pPr>
              <w:pStyle w:val="TableParagraph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426" w:type="dxa"/>
          </w:tcPr>
          <w:p w14:paraId="5FE84E0D" w14:textId="77777777" w:rsidR="009152BE" w:rsidRDefault="00631302">
            <w:pPr>
              <w:pStyle w:val="TableParagraph"/>
              <w:ind w:left="4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</w:tr>
    </w:tbl>
    <w:p w14:paraId="25D0BCF0" w14:textId="77777777" w:rsidR="009152BE" w:rsidRDefault="00606C24">
      <w:pPr>
        <w:pStyle w:val="BodyText"/>
        <w:spacing w:before="2"/>
        <w:rPr>
          <w:rFonts w:ascii="Times New Roman"/>
          <w:sz w:val="13"/>
        </w:rPr>
      </w:pPr>
      <w:r>
        <w:rPr>
          <w:noProof/>
          <w:lang w:val="en-ZA" w:eastAsia="en-ZA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028912E" wp14:editId="6F56730A">
                <wp:simplePos x="0" y="0"/>
                <wp:positionH relativeFrom="page">
                  <wp:posOffset>590550</wp:posOffset>
                </wp:positionH>
                <wp:positionV relativeFrom="paragraph">
                  <wp:posOffset>125730</wp:posOffset>
                </wp:positionV>
                <wp:extent cx="6643370" cy="2209800"/>
                <wp:effectExtent l="0" t="0" r="24130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3370" cy="22098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36E8E89" w14:textId="77777777" w:rsidR="009152BE" w:rsidRDefault="00631302">
                            <w:pPr>
                              <w:pStyle w:val="BodyText"/>
                              <w:spacing w:before="2" w:line="247" w:lineRule="auto"/>
                              <w:ind w:left="96" w:right="929"/>
                            </w:pPr>
                            <w:r>
                              <w:rPr>
                                <w:w w:val="105"/>
                              </w:rPr>
                              <w:t>Comments</w:t>
                            </w:r>
                            <w:r>
                              <w:rPr>
                                <w:spacing w:val="-10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</w:rPr>
                              <w:t>you</w:t>
                            </w:r>
                            <w:r>
                              <w:rPr>
                                <w:spacing w:val="-10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would</w:t>
                            </w:r>
                            <w:r>
                              <w:rPr>
                                <w:spacing w:val="-10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like</w:t>
                            </w:r>
                            <w:r>
                              <w:rPr>
                                <w:spacing w:val="-10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to</w:t>
                            </w:r>
                            <w:r>
                              <w:rPr>
                                <w:spacing w:val="-14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make</w:t>
                            </w:r>
                            <w:r>
                              <w:rPr>
                                <w:spacing w:val="-1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about</w:t>
                            </w:r>
                            <w:r>
                              <w:rPr>
                                <w:spacing w:val="-1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the</w:t>
                            </w:r>
                            <w:r>
                              <w:rPr>
                                <w:spacing w:val="-1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way</w:t>
                            </w:r>
                            <w:r>
                              <w:rPr>
                                <w:spacing w:val="-1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</w:rPr>
                              <w:t xml:space="preserve"> </w:t>
                            </w:r>
                            <w:r w:rsidR="00F82130">
                              <w:rPr>
                                <w:w w:val="105"/>
                              </w:rPr>
                              <w:t>assignments</w:t>
                            </w:r>
                            <w:r w:rsidR="004E6102">
                              <w:rPr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affected</w:t>
                            </w:r>
                            <w:r>
                              <w:rPr>
                                <w:spacing w:val="-1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your</w:t>
                            </w:r>
                            <w:r>
                              <w:rPr>
                                <w:spacing w:val="-10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learning on the</w:t>
                            </w:r>
                            <w:r>
                              <w:rPr>
                                <w:spacing w:val="-6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cour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8912E" id="Text Box 2" o:spid="_x0000_s1027" type="#_x0000_t202" style="position:absolute;margin-left:46.5pt;margin-top:9.9pt;width:523.1pt;height:174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" filled="f" strokeweight=".48pt">
                <v:textbox inset="0,0,0,0">
                  <w:txbxContent>
                    <w:p w14:paraId="736E8E89" w14:textId="77777777" w:rsidR="009152BE" w:rsidRDefault="00631302">
                      <w:pPr>
                        <w:pStyle w:val="BodyText"/>
                        <w:spacing w:before="2" w:line="247" w:lineRule="auto"/>
                        <w:ind w:left="96" w:right="929"/>
                      </w:pPr>
                      <w:r>
                        <w:rPr>
                          <w:w w:val="105"/>
                        </w:rPr>
                        <w:t>Comments</w:t>
                      </w:r>
                      <w:r>
                        <w:rPr>
                          <w:spacing w:val="-10"/>
                          <w:w w:val="105"/>
                        </w:rPr>
                        <w:t xml:space="preserve"> </w:t>
                      </w:r>
                      <w:r>
                        <w:rPr>
                          <w:spacing w:val="-3"/>
                          <w:w w:val="105"/>
                        </w:rPr>
                        <w:t>you</w:t>
                      </w:r>
                      <w:r>
                        <w:rPr>
                          <w:spacing w:val="-10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would</w:t>
                      </w:r>
                      <w:r>
                        <w:rPr>
                          <w:spacing w:val="-10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like</w:t>
                      </w:r>
                      <w:r>
                        <w:rPr>
                          <w:spacing w:val="-10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to</w:t>
                      </w:r>
                      <w:r>
                        <w:rPr>
                          <w:spacing w:val="-14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make</w:t>
                      </w:r>
                      <w:r>
                        <w:rPr>
                          <w:spacing w:val="-12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about</w:t>
                      </w:r>
                      <w:r>
                        <w:rPr>
                          <w:spacing w:val="-12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the</w:t>
                      </w:r>
                      <w:r>
                        <w:rPr>
                          <w:spacing w:val="-12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way</w:t>
                      </w:r>
                      <w:r>
                        <w:rPr>
                          <w:spacing w:val="-12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the</w:t>
                      </w:r>
                      <w:r>
                        <w:rPr>
                          <w:spacing w:val="-13"/>
                          <w:w w:val="105"/>
                        </w:rPr>
                        <w:t xml:space="preserve"> </w:t>
                      </w:r>
                      <w:r w:rsidR="00F82130">
                        <w:rPr>
                          <w:w w:val="105"/>
                        </w:rPr>
                        <w:t>assignments</w:t>
                      </w:r>
                      <w:r w:rsidR="004E6102">
                        <w:rPr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affected</w:t>
                      </w:r>
                      <w:r>
                        <w:rPr>
                          <w:spacing w:val="-12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your</w:t>
                      </w:r>
                      <w:r>
                        <w:rPr>
                          <w:spacing w:val="-10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learning on the</w:t>
                      </w:r>
                      <w:r>
                        <w:rPr>
                          <w:spacing w:val="-6"/>
                          <w:w w:val="105"/>
                        </w:rPr>
                        <w:t xml:space="preserve"> </w:t>
                      </w:r>
                      <w:r>
                        <w:rPr>
                          <w:w w:val="105"/>
                        </w:rPr>
                        <w:t>cours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3ED1861" w14:textId="77777777" w:rsidR="009152BE" w:rsidRDefault="009152BE">
      <w:pPr>
        <w:rPr>
          <w:rFonts w:ascii="Times New Roman"/>
          <w:sz w:val="13"/>
        </w:rPr>
        <w:sectPr w:rsidR="009152BE" w:rsidSect="00F538F5">
          <w:pgSz w:w="12240" w:h="15840"/>
          <w:pgMar w:top="1500" w:right="740" w:bottom="900" w:left="540" w:header="567" w:footer="567" w:gutter="0"/>
          <w:cols w:space="720"/>
          <w:docGrid w:linePitch="299"/>
        </w:sectPr>
      </w:pPr>
    </w:p>
    <w:p w14:paraId="49CD2F3C" w14:textId="77777777" w:rsidR="006415D7" w:rsidRPr="003A1DE5" w:rsidRDefault="008075F1" w:rsidP="006415D7">
      <w:pPr>
        <w:spacing w:before="120"/>
        <w:rPr>
          <w:b/>
          <w:sz w:val="20"/>
          <w:szCs w:val="20"/>
        </w:rPr>
      </w:pPr>
      <w:r w:rsidRPr="003A1DE5">
        <w:rPr>
          <w:b/>
          <w:sz w:val="20"/>
          <w:szCs w:val="20"/>
        </w:rPr>
        <w:lastRenderedPageBreak/>
        <w:t>Demographic details:</w:t>
      </w:r>
      <w:r w:rsidR="006415D7" w:rsidRPr="003A1DE5">
        <w:rPr>
          <w:b/>
          <w:sz w:val="20"/>
          <w:szCs w:val="20"/>
        </w:rPr>
        <w:t xml:space="preserve">  Please circle </w:t>
      </w:r>
      <w:r w:rsidR="003A1DE5">
        <w:rPr>
          <w:b/>
          <w:sz w:val="20"/>
          <w:szCs w:val="20"/>
        </w:rPr>
        <w:t xml:space="preserve">/fill in where applicable </w:t>
      </w:r>
    </w:p>
    <w:p w14:paraId="5F99DD26" w14:textId="77777777" w:rsidR="006415D7" w:rsidRDefault="006415D7" w:rsidP="006415D7">
      <w:pPr>
        <w:spacing w:before="120"/>
        <w:rPr>
          <w:sz w:val="20"/>
          <w:szCs w:val="20"/>
        </w:rPr>
      </w:pPr>
    </w:p>
    <w:p w14:paraId="2CC5D82B" w14:textId="68C18F6B" w:rsidR="003A1DE5" w:rsidRPr="00B506AE" w:rsidRDefault="006415D7" w:rsidP="00B506AE">
      <w:pPr>
        <w:pStyle w:val="ListParagraph"/>
        <w:numPr>
          <w:ilvl w:val="0"/>
          <w:numId w:val="2"/>
        </w:numPr>
        <w:spacing w:before="120"/>
        <w:rPr>
          <w:sz w:val="20"/>
          <w:szCs w:val="20"/>
        </w:rPr>
      </w:pPr>
      <w:r w:rsidRPr="00B506AE">
        <w:rPr>
          <w:sz w:val="20"/>
          <w:szCs w:val="20"/>
        </w:rPr>
        <w:t xml:space="preserve">Male / </w:t>
      </w:r>
      <w:r w:rsidR="009E23DF">
        <w:rPr>
          <w:sz w:val="20"/>
          <w:szCs w:val="20"/>
        </w:rPr>
        <w:t>Female/other</w:t>
      </w:r>
      <w:r w:rsidR="003A1DE5" w:rsidRPr="00B506AE">
        <w:rPr>
          <w:sz w:val="20"/>
          <w:szCs w:val="20"/>
        </w:rPr>
        <w:t xml:space="preserve"> </w:t>
      </w:r>
    </w:p>
    <w:p w14:paraId="3D02A989" w14:textId="77777777" w:rsidR="003A1DE5" w:rsidRDefault="003A1DE5" w:rsidP="006415D7">
      <w:pPr>
        <w:pStyle w:val="ListParagraph"/>
        <w:numPr>
          <w:ilvl w:val="0"/>
          <w:numId w:val="2"/>
        </w:numPr>
        <w:spacing w:before="120"/>
        <w:rPr>
          <w:sz w:val="20"/>
          <w:szCs w:val="20"/>
        </w:rPr>
      </w:pPr>
      <w:r>
        <w:rPr>
          <w:sz w:val="20"/>
          <w:szCs w:val="20"/>
        </w:rPr>
        <w:t>Age in years ___________________</w:t>
      </w:r>
    </w:p>
    <w:p w14:paraId="2A2EC44A" w14:textId="77777777" w:rsidR="003A1DE5" w:rsidRDefault="003A1DE5" w:rsidP="006415D7">
      <w:pPr>
        <w:pStyle w:val="ListParagraph"/>
        <w:numPr>
          <w:ilvl w:val="0"/>
          <w:numId w:val="2"/>
        </w:numPr>
        <w:spacing w:before="120"/>
        <w:rPr>
          <w:sz w:val="20"/>
          <w:szCs w:val="20"/>
        </w:rPr>
      </w:pPr>
      <w:r>
        <w:rPr>
          <w:sz w:val="20"/>
          <w:szCs w:val="20"/>
        </w:rPr>
        <w:t xml:space="preserve">Internship year    first year / Second year </w:t>
      </w:r>
    </w:p>
    <w:p w14:paraId="5F2D045A" w14:textId="77777777" w:rsidR="003A1DE5" w:rsidRDefault="003A1DE5" w:rsidP="006415D7">
      <w:pPr>
        <w:pStyle w:val="ListParagraph"/>
        <w:numPr>
          <w:ilvl w:val="0"/>
          <w:numId w:val="2"/>
        </w:numPr>
        <w:spacing w:before="120"/>
        <w:rPr>
          <w:sz w:val="20"/>
          <w:szCs w:val="20"/>
        </w:rPr>
      </w:pPr>
      <w:r>
        <w:rPr>
          <w:sz w:val="20"/>
          <w:szCs w:val="20"/>
        </w:rPr>
        <w:t>Undergraduate university ___________________</w:t>
      </w:r>
    </w:p>
    <w:p w14:paraId="5D0CD6BF" w14:textId="77777777" w:rsidR="003A1DE5" w:rsidRDefault="003A1DE5" w:rsidP="003A1DE5">
      <w:pPr>
        <w:pStyle w:val="ListParagraph"/>
        <w:numPr>
          <w:ilvl w:val="0"/>
          <w:numId w:val="2"/>
        </w:numPr>
        <w:spacing w:before="120"/>
        <w:rPr>
          <w:sz w:val="20"/>
          <w:szCs w:val="20"/>
        </w:rPr>
      </w:pPr>
      <w:r>
        <w:rPr>
          <w:sz w:val="20"/>
          <w:szCs w:val="20"/>
        </w:rPr>
        <w:t xml:space="preserve">Date of start of </w:t>
      </w:r>
      <w:proofErr w:type="spellStart"/>
      <w:r>
        <w:rPr>
          <w:sz w:val="20"/>
          <w:szCs w:val="20"/>
        </w:rPr>
        <w:t>Paediatric</w:t>
      </w:r>
      <w:proofErr w:type="spellEnd"/>
      <w:r>
        <w:rPr>
          <w:sz w:val="20"/>
          <w:szCs w:val="20"/>
        </w:rPr>
        <w:t xml:space="preserve"> internship </w:t>
      </w:r>
    </w:p>
    <w:p w14:paraId="5097465C" w14:textId="77777777" w:rsidR="003A1DE5" w:rsidRDefault="003A1DE5" w:rsidP="003A1DE5">
      <w:pPr>
        <w:spacing w:before="120"/>
        <w:rPr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950"/>
      </w:tblGrid>
      <w:tr w:rsidR="00B506AE" w14:paraId="1A2A4954" w14:textId="77777777" w:rsidTr="00F538F5">
        <w:trPr>
          <w:jc w:val="center"/>
        </w:trPr>
        <w:tc>
          <w:tcPr>
            <w:tcW w:w="10950" w:type="dxa"/>
          </w:tcPr>
          <w:p w14:paraId="5673239E" w14:textId="67B5E80D" w:rsidR="00B506AE" w:rsidRPr="00B506AE" w:rsidRDefault="00B506AE" w:rsidP="00B506AE">
            <w:pPr>
              <w:pStyle w:val="ListParagraph"/>
              <w:spacing w:before="120"/>
              <w:ind w:left="0" w:firstLine="0"/>
              <w:jc w:val="center"/>
              <w:rPr>
                <w:b/>
                <w:sz w:val="20"/>
                <w:szCs w:val="20"/>
              </w:rPr>
            </w:pPr>
            <w:r w:rsidRPr="00B506AE">
              <w:rPr>
                <w:b/>
                <w:sz w:val="20"/>
                <w:szCs w:val="20"/>
              </w:rPr>
              <w:t xml:space="preserve">Open </w:t>
            </w:r>
            <w:r w:rsidR="009E23DF">
              <w:rPr>
                <w:b/>
                <w:sz w:val="20"/>
                <w:szCs w:val="20"/>
              </w:rPr>
              <w:t xml:space="preserve">the </w:t>
            </w:r>
            <w:r w:rsidRPr="00B506AE">
              <w:rPr>
                <w:b/>
                <w:sz w:val="20"/>
                <w:szCs w:val="20"/>
              </w:rPr>
              <w:t>comments section</w:t>
            </w:r>
            <w:r w:rsidR="009E23DF">
              <w:rPr>
                <w:b/>
                <w:sz w:val="20"/>
                <w:szCs w:val="20"/>
              </w:rPr>
              <w:t>,</w:t>
            </w:r>
            <w:r w:rsidRPr="00B506AE">
              <w:rPr>
                <w:b/>
                <w:sz w:val="20"/>
                <w:szCs w:val="20"/>
              </w:rPr>
              <w:t xml:space="preserve"> requesting your opinions on the online training </w:t>
            </w:r>
            <w:proofErr w:type="spellStart"/>
            <w:r w:rsidRPr="00B506AE">
              <w:rPr>
                <w:b/>
                <w:sz w:val="20"/>
                <w:szCs w:val="20"/>
              </w:rPr>
              <w:t>programme</w:t>
            </w:r>
            <w:proofErr w:type="spellEnd"/>
          </w:p>
        </w:tc>
      </w:tr>
      <w:tr w:rsidR="00B506AE" w14:paraId="7733DC80" w14:textId="77777777" w:rsidTr="00F538F5">
        <w:trPr>
          <w:jc w:val="center"/>
        </w:trPr>
        <w:tc>
          <w:tcPr>
            <w:tcW w:w="10950" w:type="dxa"/>
          </w:tcPr>
          <w:p w14:paraId="634BE8B1" w14:textId="22810BA5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did </w:t>
            </w:r>
            <w:r w:rsidRPr="00B506AE">
              <w:rPr>
                <w:sz w:val="20"/>
                <w:szCs w:val="20"/>
              </w:rPr>
              <w:t>you</w:t>
            </w:r>
            <w:r w:rsidRPr="00B506AE">
              <w:rPr>
                <w:b/>
                <w:sz w:val="20"/>
                <w:szCs w:val="20"/>
              </w:rPr>
              <w:t xml:space="preserve"> like</w:t>
            </w:r>
            <w:r>
              <w:rPr>
                <w:sz w:val="20"/>
                <w:szCs w:val="20"/>
              </w:rPr>
              <w:t xml:space="preserve"> about the online training </w:t>
            </w:r>
            <w:proofErr w:type="spellStart"/>
            <w:r>
              <w:rPr>
                <w:sz w:val="20"/>
                <w:szCs w:val="20"/>
              </w:rPr>
              <w:t>programme</w:t>
            </w:r>
            <w:proofErr w:type="spellEnd"/>
            <w:r>
              <w:rPr>
                <w:sz w:val="20"/>
                <w:szCs w:val="20"/>
              </w:rPr>
              <w:t xml:space="preserve"> for the </w:t>
            </w:r>
            <w:proofErr w:type="spellStart"/>
            <w:r>
              <w:rPr>
                <w:sz w:val="20"/>
                <w:szCs w:val="20"/>
              </w:rPr>
              <w:t>paediatric</w:t>
            </w:r>
            <w:proofErr w:type="spellEnd"/>
            <w:r>
              <w:rPr>
                <w:sz w:val="20"/>
                <w:szCs w:val="20"/>
              </w:rPr>
              <w:t xml:space="preserve"> internship at King Edward VIII Hospital</w:t>
            </w:r>
            <w:r w:rsidR="009E23DF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 </w:t>
            </w:r>
          </w:p>
          <w:p w14:paraId="722AAB95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6A0578CC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6EF82C1B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41C10DA1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2634C337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5131D3C5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7F960EA5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3ABCC73A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</w:tc>
      </w:tr>
      <w:tr w:rsidR="00B506AE" w14:paraId="13E0C321" w14:textId="77777777" w:rsidTr="00F538F5">
        <w:trPr>
          <w:jc w:val="center"/>
        </w:trPr>
        <w:tc>
          <w:tcPr>
            <w:tcW w:w="10950" w:type="dxa"/>
          </w:tcPr>
          <w:p w14:paraId="1B9F11F0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did </w:t>
            </w:r>
            <w:proofErr w:type="gramStart"/>
            <w:r>
              <w:rPr>
                <w:sz w:val="20"/>
                <w:szCs w:val="20"/>
              </w:rPr>
              <w:t xml:space="preserve">you </w:t>
            </w:r>
            <w:r w:rsidRPr="00B506AE">
              <w:rPr>
                <w:b/>
                <w:sz w:val="20"/>
                <w:szCs w:val="20"/>
              </w:rPr>
              <w:t xml:space="preserve"> not</w:t>
            </w:r>
            <w:proofErr w:type="gramEnd"/>
            <w:r w:rsidRPr="00B506AE">
              <w:rPr>
                <w:b/>
                <w:sz w:val="20"/>
                <w:szCs w:val="20"/>
              </w:rPr>
              <w:t xml:space="preserve"> like </w:t>
            </w:r>
            <w:r>
              <w:rPr>
                <w:sz w:val="20"/>
                <w:szCs w:val="20"/>
              </w:rPr>
              <w:t xml:space="preserve">about the online training </w:t>
            </w:r>
            <w:proofErr w:type="spellStart"/>
            <w:r>
              <w:rPr>
                <w:sz w:val="20"/>
                <w:szCs w:val="20"/>
              </w:rPr>
              <w:t>programme</w:t>
            </w:r>
            <w:proofErr w:type="spellEnd"/>
            <w:r>
              <w:rPr>
                <w:sz w:val="20"/>
                <w:szCs w:val="20"/>
              </w:rPr>
              <w:t xml:space="preserve"> for the </w:t>
            </w:r>
            <w:proofErr w:type="spellStart"/>
            <w:r>
              <w:rPr>
                <w:sz w:val="20"/>
                <w:szCs w:val="20"/>
              </w:rPr>
              <w:t>paediatric</w:t>
            </w:r>
            <w:proofErr w:type="spellEnd"/>
            <w:r>
              <w:rPr>
                <w:sz w:val="20"/>
                <w:szCs w:val="20"/>
              </w:rPr>
              <w:t xml:space="preserve"> internship at King Edward VIII Hospital  </w:t>
            </w:r>
          </w:p>
          <w:p w14:paraId="407FEC58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069AC2BD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7A2D8D2C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408DB9E2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1820F855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43E39791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0D3A627B" w14:textId="77777777" w:rsidR="00B506AE" w:rsidRDefault="00B506AE" w:rsidP="003A1DE5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</w:tc>
      </w:tr>
      <w:tr w:rsidR="00B506AE" w14:paraId="320DB717" w14:textId="77777777" w:rsidTr="00F538F5">
        <w:trPr>
          <w:jc w:val="center"/>
        </w:trPr>
        <w:tc>
          <w:tcPr>
            <w:tcW w:w="10950" w:type="dxa"/>
          </w:tcPr>
          <w:p w14:paraId="30AA968A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y suggestions to improve the </w:t>
            </w:r>
            <w:proofErr w:type="spellStart"/>
            <w:r>
              <w:rPr>
                <w:sz w:val="20"/>
                <w:szCs w:val="20"/>
              </w:rPr>
              <w:t>paediatric</w:t>
            </w:r>
            <w:proofErr w:type="spellEnd"/>
            <w:r>
              <w:rPr>
                <w:sz w:val="20"/>
                <w:szCs w:val="20"/>
              </w:rPr>
              <w:t xml:space="preserve"> training </w:t>
            </w:r>
            <w:proofErr w:type="spellStart"/>
            <w:r>
              <w:rPr>
                <w:sz w:val="20"/>
                <w:szCs w:val="20"/>
              </w:rPr>
              <w:t>programme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</w:p>
          <w:p w14:paraId="1B5E05E6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01151343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2090A87D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689C9142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597D921D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415B51BB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  <w:p w14:paraId="675B3BB0" w14:textId="77777777" w:rsidR="00B506AE" w:rsidRDefault="00B506AE" w:rsidP="00B506AE">
            <w:pPr>
              <w:pStyle w:val="ListParagraph"/>
              <w:spacing w:before="120"/>
              <w:ind w:left="0" w:firstLine="0"/>
              <w:rPr>
                <w:sz w:val="20"/>
                <w:szCs w:val="20"/>
              </w:rPr>
            </w:pPr>
          </w:p>
        </w:tc>
      </w:tr>
    </w:tbl>
    <w:p w14:paraId="5335B343" w14:textId="77777777" w:rsidR="003A1DE5" w:rsidRDefault="003A1DE5" w:rsidP="003A1DE5">
      <w:pPr>
        <w:pStyle w:val="ListParagraph"/>
        <w:spacing w:before="120"/>
        <w:ind w:left="720" w:firstLine="0"/>
        <w:rPr>
          <w:sz w:val="20"/>
          <w:szCs w:val="20"/>
        </w:rPr>
      </w:pPr>
    </w:p>
    <w:p w14:paraId="4E2AFD3C" w14:textId="77777777" w:rsidR="003A1DE5" w:rsidRDefault="003A1DE5" w:rsidP="003A1DE5">
      <w:pPr>
        <w:pStyle w:val="ListParagraph"/>
        <w:spacing w:before="120"/>
        <w:ind w:left="720" w:firstLine="0"/>
        <w:rPr>
          <w:sz w:val="20"/>
          <w:szCs w:val="20"/>
        </w:rPr>
      </w:pPr>
    </w:p>
    <w:p w14:paraId="6241D637" w14:textId="77777777" w:rsidR="003A1DE5" w:rsidRPr="006415D7" w:rsidRDefault="003A1DE5" w:rsidP="003A1DE5">
      <w:pPr>
        <w:pStyle w:val="ListParagraph"/>
        <w:spacing w:before="120"/>
        <w:ind w:left="720" w:firstLine="0"/>
        <w:rPr>
          <w:sz w:val="20"/>
          <w:szCs w:val="20"/>
        </w:rPr>
      </w:pPr>
    </w:p>
    <w:sectPr w:rsidR="003A1DE5" w:rsidRPr="006415D7" w:rsidSect="00F538F5">
      <w:pgSz w:w="12240" w:h="15840"/>
      <w:pgMar w:top="1300" w:right="740" w:bottom="900" w:left="540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435C0" w14:textId="77777777" w:rsidR="00E43901" w:rsidRDefault="00E43901">
      <w:r>
        <w:separator/>
      </w:r>
    </w:p>
  </w:endnote>
  <w:endnote w:type="continuationSeparator" w:id="0">
    <w:p w14:paraId="00A43F64" w14:textId="77777777" w:rsidR="00E43901" w:rsidRDefault="00E43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3DE13" w14:textId="77777777" w:rsidR="00F538F5" w:rsidRDefault="00F53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4993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45E11" w14:textId="77777777" w:rsidR="00C2667E" w:rsidRDefault="00C266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04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A9807B" w14:textId="77777777" w:rsidR="009152BE" w:rsidRDefault="009152B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D69F8" w14:textId="77777777" w:rsidR="00F538F5" w:rsidRDefault="00F53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5FECC" w14:textId="77777777" w:rsidR="00E43901" w:rsidRDefault="00E43901">
      <w:r>
        <w:separator/>
      </w:r>
    </w:p>
  </w:footnote>
  <w:footnote w:type="continuationSeparator" w:id="0">
    <w:p w14:paraId="2479C0D2" w14:textId="77777777" w:rsidR="00E43901" w:rsidRDefault="00E43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AE0C3" w14:textId="77777777" w:rsidR="00F538F5" w:rsidRDefault="00F53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96269" w14:textId="77777777" w:rsidR="00F829AA" w:rsidRPr="00E0071C" w:rsidRDefault="00F829AA" w:rsidP="00F829AA">
    <w:pPr>
      <w:pStyle w:val="Header"/>
      <w:jc w:val="center"/>
    </w:pPr>
    <w:r w:rsidRPr="00E0071C">
      <w:t>Assessment Experience Questionnaire (AEQ)</w:t>
    </w:r>
    <w:r w:rsidR="00E0071C" w:rsidRPr="00E0071C">
      <w:t xml:space="preserve"> </w:t>
    </w:r>
  </w:p>
  <w:p w14:paraId="4113318C" w14:textId="77777777" w:rsidR="00891AD4" w:rsidRDefault="00F829AA" w:rsidP="00F538F5">
    <w:pPr>
      <w:pStyle w:val="Header"/>
      <w:jc w:val="center"/>
    </w:pPr>
    <w:r>
      <w:t xml:space="preserve">King Edward </w:t>
    </w:r>
    <w:proofErr w:type="spellStart"/>
    <w:proofErr w:type="gramStart"/>
    <w:r>
      <w:t>Paediatric</w:t>
    </w:r>
    <w:proofErr w:type="spellEnd"/>
    <w:r w:rsidR="00891AD4">
      <w:t>(</w:t>
    </w:r>
    <w:proofErr w:type="gramEnd"/>
    <w:r w:rsidR="00891AD4">
      <w:t xml:space="preserve">Victoria </w:t>
    </w:r>
    <w:proofErr w:type="spellStart"/>
    <w:r w:rsidR="00891AD4">
      <w:t>Mxenge</w:t>
    </w:r>
    <w:proofErr w:type="spellEnd"/>
    <w:r w:rsidR="00891AD4">
      <w:t xml:space="preserve"> </w:t>
    </w:r>
    <w:proofErr w:type="gramStart"/>
    <w:r w:rsidR="00891AD4">
      <w:t xml:space="preserve">Hospital) </w:t>
    </w:r>
    <w:r>
      <w:t xml:space="preserve"> Department</w:t>
    </w:r>
    <w:proofErr w:type="gramEnd"/>
    <w:r>
      <w:t xml:space="preserve"> Online</w:t>
    </w:r>
  </w:p>
  <w:p w14:paraId="33A0999F" w14:textId="0C15F2E0" w:rsidR="00F829AA" w:rsidRDefault="00F829AA" w:rsidP="00F538F5">
    <w:pPr>
      <w:pStyle w:val="Header"/>
      <w:jc w:val="center"/>
    </w:pPr>
    <w:r>
      <w:t xml:space="preserve"> </w:t>
    </w:r>
    <w:r w:rsidR="00891AD4">
      <w:t xml:space="preserve">Intern Orientation </w:t>
    </w:r>
    <w:proofErr w:type="spellStart"/>
    <w:r w:rsidR="00891AD4">
      <w:t>Programme</w:t>
    </w:r>
    <w:proofErr w:type="spellEnd"/>
    <w:r w:rsidR="00891AD4">
      <w:t xml:space="preserve"> Evaluation</w:t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73F89" w14:textId="77777777" w:rsidR="00F538F5" w:rsidRDefault="00F53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607FB4"/>
    <w:multiLevelType w:val="hybridMultilevel"/>
    <w:tmpl w:val="06B8061A"/>
    <w:lvl w:ilvl="0" w:tplc="4DA07CDA">
      <w:start w:val="1"/>
      <w:numFmt w:val="decimal"/>
      <w:lvlText w:val="%1"/>
      <w:lvlJc w:val="left"/>
      <w:pPr>
        <w:ind w:left="1975" w:hanging="291"/>
        <w:jc w:val="left"/>
      </w:pPr>
      <w:rPr>
        <w:rFonts w:ascii="Arial" w:eastAsia="Arial" w:hAnsi="Arial" w:cs="Arial" w:hint="default"/>
        <w:b/>
        <w:bCs/>
        <w:w w:val="103"/>
        <w:sz w:val="20"/>
        <w:szCs w:val="20"/>
        <w:lang w:val="en-US" w:eastAsia="en-US" w:bidi="en-US"/>
      </w:rPr>
    </w:lvl>
    <w:lvl w:ilvl="1" w:tplc="57B4179A">
      <w:numFmt w:val="bullet"/>
      <w:lvlText w:val="•"/>
      <w:lvlJc w:val="left"/>
      <w:pPr>
        <w:ind w:left="2878" w:hanging="291"/>
      </w:pPr>
      <w:rPr>
        <w:rFonts w:hint="default"/>
        <w:lang w:val="en-US" w:eastAsia="en-US" w:bidi="en-US"/>
      </w:rPr>
    </w:lvl>
    <w:lvl w:ilvl="2" w:tplc="E41A4F1A">
      <w:numFmt w:val="bullet"/>
      <w:lvlText w:val="•"/>
      <w:lvlJc w:val="left"/>
      <w:pPr>
        <w:ind w:left="3776" w:hanging="291"/>
      </w:pPr>
      <w:rPr>
        <w:rFonts w:hint="default"/>
        <w:lang w:val="en-US" w:eastAsia="en-US" w:bidi="en-US"/>
      </w:rPr>
    </w:lvl>
    <w:lvl w:ilvl="3" w:tplc="04A4470E">
      <w:numFmt w:val="bullet"/>
      <w:lvlText w:val="•"/>
      <w:lvlJc w:val="left"/>
      <w:pPr>
        <w:ind w:left="4674" w:hanging="291"/>
      </w:pPr>
      <w:rPr>
        <w:rFonts w:hint="default"/>
        <w:lang w:val="en-US" w:eastAsia="en-US" w:bidi="en-US"/>
      </w:rPr>
    </w:lvl>
    <w:lvl w:ilvl="4" w:tplc="6F5ECF5E">
      <w:numFmt w:val="bullet"/>
      <w:lvlText w:val="•"/>
      <w:lvlJc w:val="left"/>
      <w:pPr>
        <w:ind w:left="5572" w:hanging="291"/>
      </w:pPr>
      <w:rPr>
        <w:rFonts w:hint="default"/>
        <w:lang w:val="en-US" w:eastAsia="en-US" w:bidi="en-US"/>
      </w:rPr>
    </w:lvl>
    <w:lvl w:ilvl="5" w:tplc="E64C924E">
      <w:numFmt w:val="bullet"/>
      <w:lvlText w:val="•"/>
      <w:lvlJc w:val="left"/>
      <w:pPr>
        <w:ind w:left="6470" w:hanging="291"/>
      </w:pPr>
      <w:rPr>
        <w:rFonts w:hint="default"/>
        <w:lang w:val="en-US" w:eastAsia="en-US" w:bidi="en-US"/>
      </w:rPr>
    </w:lvl>
    <w:lvl w:ilvl="6" w:tplc="60923928">
      <w:numFmt w:val="bullet"/>
      <w:lvlText w:val="•"/>
      <w:lvlJc w:val="left"/>
      <w:pPr>
        <w:ind w:left="7368" w:hanging="291"/>
      </w:pPr>
      <w:rPr>
        <w:rFonts w:hint="default"/>
        <w:lang w:val="en-US" w:eastAsia="en-US" w:bidi="en-US"/>
      </w:rPr>
    </w:lvl>
    <w:lvl w:ilvl="7" w:tplc="1CCE4E76">
      <w:numFmt w:val="bullet"/>
      <w:lvlText w:val="•"/>
      <w:lvlJc w:val="left"/>
      <w:pPr>
        <w:ind w:left="8266" w:hanging="291"/>
      </w:pPr>
      <w:rPr>
        <w:rFonts w:hint="default"/>
        <w:lang w:val="en-US" w:eastAsia="en-US" w:bidi="en-US"/>
      </w:rPr>
    </w:lvl>
    <w:lvl w:ilvl="8" w:tplc="6456C272">
      <w:numFmt w:val="bullet"/>
      <w:lvlText w:val="•"/>
      <w:lvlJc w:val="left"/>
      <w:pPr>
        <w:ind w:left="9164" w:hanging="291"/>
      </w:pPr>
      <w:rPr>
        <w:rFonts w:hint="default"/>
        <w:lang w:val="en-US" w:eastAsia="en-US" w:bidi="en-US"/>
      </w:rPr>
    </w:lvl>
  </w:abstractNum>
  <w:abstractNum w:abstractNumId="1" w15:restartNumberingAfterBreak="0">
    <w:nsid w:val="6A0F0C31"/>
    <w:multiLevelType w:val="hybridMultilevel"/>
    <w:tmpl w:val="9F340268"/>
    <w:lvl w:ilvl="0" w:tplc="ADBE03FC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576742">
    <w:abstractNumId w:val="0"/>
  </w:num>
  <w:num w:numId="2" w16cid:durableId="851651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SwtDAxMbQwMzM3szBX0lEKTi0uzszPAykwrAUAMREKQSwAAAA="/>
  </w:docVars>
  <w:rsids>
    <w:rsidRoot w:val="009152BE"/>
    <w:rsid w:val="0006359B"/>
    <w:rsid w:val="0007404E"/>
    <w:rsid w:val="00266F55"/>
    <w:rsid w:val="002D1148"/>
    <w:rsid w:val="00363B05"/>
    <w:rsid w:val="003A1DE5"/>
    <w:rsid w:val="003D740F"/>
    <w:rsid w:val="00441359"/>
    <w:rsid w:val="004E1FE8"/>
    <w:rsid w:val="004E6102"/>
    <w:rsid w:val="00606C24"/>
    <w:rsid w:val="00631302"/>
    <w:rsid w:val="006415D7"/>
    <w:rsid w:val="007244DD"/>
    <w:rsid w:val="007F4CDF"/>
    <w:rsid w:val="008075F1"/>
    <w:rsid w:val="008747EB"/>
    <w:rsid w:val="00887DD6"/>
    <w:rsid w:val="00891AD4"/>
    <w:rsid w:val="008E3151"/>
    <w:rsid w:val="009152BE"/>
    <w:rsid w:val="009B1655"/>
    <w:rsid w:val="009E23DF"/>
    <w:rsid w:val="00AC01AE"/>
    <w:rsid w:val="00B506AE"/>
    <w:rsid w:val="00B76155"/>
    <w:rsid w:val="00B7671D"/>
    <w:rsid w:val="00C00153"/>
    <w:rsid w:val="00C2667E"/>
    <w:rsid w:val="00C43701"/>
    <w:rsid w:val="00CA0572"/>
    <w:rsid w:val="00D753A6"/>
    <w:rsid w:val="00E0071C"/>
    <w:rsid w:val="00E43901"/>
    <w:rsid w:val="00E63C93"/>
    <w:rsid w:val="00EE77C6"/>
    <w:rsid w:val="00F538F5"/>
    <w:rsid w:val="00F82130"/>
    <w:rsid w:val="00F829AA"/>
    <w:rsid w:val="00FD0439"/>
    <w:rsid w:val="00FF1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B354B6F"/>
  <w15:docId w15:val="{4632AC0B-0115-4A20-89A3-A870DE4BB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684"/>
      <w:outlineLvl w:val="0"/>
    </w:pPr>
    <w:rPr>
      <w:sz w:val="26"/>
      <w:szCs w:val="26"/>
    </w:rPr>
  </w:style>
  <w:style w:type="paragraph" w:styleId="Heading2">
    <w:name w:val="heading 2"/>
    <w:basedOn w:val="Normal"/>
    <w:uiPriority w:val="1"/>
    <w:qFormat/>
    <w:pPr>
      <w:ind w:left="1972" w:hanging="289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972" w:hanging="289"/>
    </w:pPr>
  </w:style>
  <w:style w:type="paragraph" w:customStyle="1" w:styleId="TableParagraph">
    <w:name w:val="Table Paragraph"/>
    <w:basedOn w:val="Normal"/>
    <w:uiPriority w:val="1"/>
    <w:qFormat/>
    <w:pPr>
      <w:spacing w:before="122"/>
    </w:pPr>
  </w:style>
  <w:style w:type="paragraph" w:styleId="Header">
    <w:name w:val="header"/>
    <w:basedOn w:val="Normal"/>
    <w:link w:val="HeaderChar"/>
    <w:unhideWhenUsed/>
    <w:rsid w:val="00F829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9A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829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9A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7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71C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B50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7</Words>
  <Characters>3132</Characters>
  <Application>Microsoft Office Word</Application>
  <DocSecurity>0</DocSecurity>
  <Lines>313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esh Naidoo</dc:creator>
  <cp:lastModifiedBy>Kimesh Naidoo</cp:lastModifiedBy>
  <cp:revision>3</cp:revision>
  <cp:lastPrinted>2020-06-22T09:47:00Z</cp:lastPrinted>
  <dcterms:created xsi:type="dcterms:W3CDTF">2025-09-11T07:37:00Z</dcterms:created>
  <dcterms:modified xsi:type="dcterms:W3CDTF">2025-10-1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5-05T00:00:00Z</vt:filetime>
  </property>
  <property fmtid="{D5CDD505-2E9C-101B-9397-08002B2CF9AE}" pid="3" name="LastSaved">
    <vt:filetime>2020-06-21T00:00:00Z</vt:filetime>
  </property>
  <property fmtid="{D5CDD505-2E9C-101B-9397-08002B2CF9AE}" pid="4" name="GrammarlyDocumentId">
    <vt:lpwstr>4531dc4e-1554-4a78-8175-9488460d3b96</vt:lpwstr>
  </property>
</Properties>
</file>